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CAAD40" w14:textId="77777777" w:rsidR="00514D6E" w:rsidRDefault="00A24BDB">
      <w:pPr>
        <w:pStyle w:val="Title"/>
      </w:pPr>
      <w:r>
        <w:t>ChurnLDA.R</w:t>
      </w:r>
    </w:p>
    <w:p w14:paraId="388B378F" w14:textId="77777777" w:rsidR="00514D6E" w:rsidRDefault="00A24BDB">
      <w:pPr>
        <w:pStyle w:val="Date"/>
      </w:pPr>
      <w:r>
        <w:t>2019-11-21</w:t>
      </w:r>
    </w:p>
    <w:p w14:paraId="4FDF47CF" w14:textId="26D17FF0" w:rsidR="00514D6E" w:rsidRDefault="00A24BDB">
      <w:pPr>
        <w:pStyle w:val="SourceCode"/>
      </w:pPr>
      <w:r>
        <w:rPr>
          <w:rStyle w:val="CommentTok"/>
        </w:rPr>
        <w:t>##Multivariate Project</w:t>
      </w:r>
      <w:r>
        <w:br/>
      </w:r>
      <w:r>
        <w:rPr>
          <w:rStyle w:val="CommentTok"/>
        </w:rPr>
        <w:t>##TELECOM-CHURN-ANALYSIS</w:t>
      </w:r>
      <w:r>
        <w:br/>
      </w:r>
      <w:r>
        <w:rPr>
          <w:rStyle w:val="CommentTok"/>
        </w:rPr>
        <w:t xml:space="preserve">##Author : </w:t>
      </w:r>
      <w:r w:rsidR="008A5986">
        <w:rPr>
          <w:rStyle w:val="CommentTok"/>
        </w:rPr>
        <w:t>Sanket Gohel</w:t>
      </w:r>
      <w:bookmarkStart w:id="0" w:name="_GoBack"/>
      <w:bookmarkEnd w:id="0"/>
    </w:p>
    <w:p w14:paraId="43D2A864" w14:textId="77777777" w:rsidR="00514D6E" w:rsidRDefault="00A24BDB">
      <w:pPr>
        <w:pStyle w:val="SourceCode"/>
      </w:pPr>
      <w:r>
        <w:rPr>
          <w:rStyle w:val="CommentTok"/>
        </w:rPr>
        <w:t>##Importing Libraries</w:t>
      </w:r>
    </w:p>
    <w:p w14:paraId="0392D627" w14:textId="77777777" w:rsidR="00514D6E" w:rsidRDefault="00A24B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332E5722" w14:textId="77777777" w:rsidR="00514D6E" w:rsidRDefault="00A24BDB">
      <w:pPr>
        <w:pStyle w:val="SourceCode"/>
      </w:pPr>
      <w:r>
        <w:rPr>
          <w:rStyle w:val="VerbatimChar"/>
        </w:rPr>
        <w:t>## Warning: package 'ggplot2' was built under R version 3.5.3</w:t>
      </w:r>
    </w:p>
    <w:p w14:paraId="13D17956" w14:textId="77777777" w:rsidR="00514D6E" w:rsidRDefault="00A24B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6628A4BE" w14:textId="77777777" w:rsidR="00514D6E" w:rsidRDefault="00A24BDB">
      <w:pPr>
        <w:pStyle w:val="SourceCode"/>
      </w:pPr>
      <w:r>
        <w:rPr>
          <w:rStyle w:val="VerbatimChar"/>
        </w:rPr>
        <w:t>## Warning: package 'dplyr' was built under R version 3.5.3</w:t>
      </w:r>
    </w:p>
    <w:p w14:paraId="4044F852" w14:textId="77777777" w:rsidR="00514D6E" w:rsidRDefault="00A24B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0F73FD3" w14:textId="77777777" w:rsidR="00514D6E" w:rsidRDefault="00A24BDB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85859EC" w14:textId="77777777" w:rsidR="00514D6E" w:rsidRDefault="00A24BDB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07E652A" w14:textId="77777777" w:rsidR="00514D6E" w:rsidRDefault="00A24B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stringr)</w:t>
      </w:r>
    </w:p>
    <w:p w14:paraId="5BFBB919" w14:textId="77777777" w:rsidR="00514D6E" w:rsidRDefault="00A24BDB">
      <w:pPr>
        <w:pStyle w:val="SourceCode"/>
      </w:pPr>
      <w:r>
        <w:rPr>
          <w:rStyle w:val="VerbatimChar"/>
        </w:rPr>
        <w:t>## Warning: package 'stringr' was built under R version 3.5.3</w:t>
      </w:r>
    </w:p>
    <w:p w14:paraId="62F8E0CD" w14:textId="77777777" w:rsidR="00514D6E" w:rsidRDefault="00A24B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14:paraId="00D507D2" w14:textId="77777777" w:rsidR="00514D6E" w:rsidRDefault="00A24BDB">
      <w:pPr>
        <w:pStyle w:val="SourceCode"/>
      </w:pPr>
      <w:r>
        <w:rPr>
          <w:rStyle w:val="VerbatimChar"/>
        </w:rPr>
        <w:t>## Warning: package 'data.table' was built under R version 3.5.3</w:t>
      </w:r>
    </w:p>
    <w:p w14:paraId="0799B39F" w14:textId="77777777" w:rsidR="00514D6E" w:rsidRDefault="00A24B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14:paraId="2E8C944F" w14:textId="77777777" w:rsidR="00514D6E" w:rsidRDefault="00A24BDB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14:paraId="62226CDB" w14:textId="77777777" w:rsidR="00514D6E" w:rsidRDefault="00A24B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</w:p>
    <w:p w14:paraId="5DB7010F" w14:textId="77777777" w:rsidR="00514D6E" w:rsidRDefault="00A24BDB">
      <w:pPr>
        <w:pStyle w:val="SourceCode"/>
      </w:pPr>
      <w:r>
        <w:rPr>
          <w:rStyle w:val="VerbatimChar"/>
        </w:rPr>
        <w:t>## Warning: package 'gridExtra' was built under R version 3.5.3</w:t>
      </w:r>
    </w:p>
    <w:p w14:paraId="50B08965" w14:textId="77777777" w:rsidR="00514D6E" w:rsidRDefault="00A24B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14:paraId="1F93C594" w14:textId="77777777" w:rsidR="00514D6E" w:rsidRDefault="00A24BDB">
      <w:pPr>
        <w:pStyle w:val="SourceCode"/>
      </w:pPr>
      <w:r>
        <w:rPr>
          <w:rStyle w:val="VerbatimChar"/>
        </w:rPr>
        <w:lastRenderedPageBreak/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030F8919" w14:textId="77777777" w:rsidR="00514D6E" w:rsidRDefault="00A24B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14:paraId="060B3EC1" w14:textId="77777777" w:rsidR="00514D6E" w:rsidRDefault="00A24BDB">
      <w:pPr>
        <w:pStyle w:val="SourceCode"/>
      </w:pPr>
      <w:r>
        <w:rPr>
          <w:rStyle w:val="VerbatimChar"/>
        </w:rPr>
        <w:t>## Warning: package 'corrplot' was built under R version 3.5.3</w:t>
      </w:r>
    </w:p>
    <w:p w14:paraId="78732E34" w14:textId="77777777" w:rsidR="00514D6E" w:rsidRDefault="00A24BDB">
      <w:pPr>
        <w:pStyle w:val="SourceCode"/>
      </w:pPr>
      <w:r>
        <w:rPr>
          <w:rStyle w:val="VerbatimChar"/>
        </w:rPr>
        <w:t>## corrplot 0.84 loaded</w:t>
      </w:r>
    </w:p>
    <w:p w14:paraId="75C08BA5" w14:textId="77777777" w:rsidR="00514D6E" w:rsidRDefault="00A24B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cales)</w:t>
      </w:r>
    </w:p>
    <w:p w14:paraId="76BA394A" w14:textId="77777777" w:rsidR="00514D6E" w:rsidRDefault="00A24BDB">
      <w:pPr>
        <w:pStyle w:val="SourceCode"/>
      </w:pPr>
      <w:r>
        <w:rPr>
          <w:rStyle w:val="VerbatimChar"/>
        </w:rPr>
        <w:t>## Warning: package 'scales' was built under R version 3.5.3</w:t>
      </w:r>
    </w:p>
    <w:p w14:paraId="6134D1EE" w14:textId="77777777" w:rsidR="00514D6E" w:rsidRDefault="00A24B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qqplotr)</w:t>
      </w:r>
    </w:p>
    <w:p w14:paraId="42666FA7" w14:textId="77777777" w:rsidR="00514D6E" w:rsidRDefault="00A24BDB">
      <w:pPr>
        <w:pStyle w:val="SourceCode"/>
      </w:pPr>
      <w:r>
        <w:rPr>
          <w:rStyle w:val="VerbatimChar"/>
        </w:rPr>
        <w:t>## Warning: package 'qqplotr' was built under R version 3.5.3</w:t>
      </w:r>
    </w:p>
    <w:p w14:paraId="6ED62B7D" w14:textId="77777777" w:rsidR="00514D6E" w:rsidRDefault="00A24B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qqplotr'</w:t>
      </w:r>
    </w:p>
    <w:p w14:paraId="294F41BD" w14:textId="77777777" w:rsidR="00514D6E" w:rsidRDefault="00A24BDB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at_qq_line, StatQqLine</w:t>
      </w:r>
    </w:p>
    <w:p w14:paraId="6099B5B7" w14:textId="77777777" w:rsidR="00514D6E" w:rsidRDefault="00A24B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</w:p>
    <w:p w14:paraId="03DD2751" w14:textId="77777777" w:rsidR="00514D6E" w:rsidRDefault="00A24B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563A0F3D" w14:textId="77777777" w:rsidR="00514D6E" w:rsidRDefault="00A24BDB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0C677593" w14:textId="77777777" w:rsidR="00514D6E" w:rsidRDefault="00A24B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MwR)</w:t>
      </w:r>
    </w:p>
    <w:p w14:paraId="781636C8" w14:textId="77777777" w:rsidR="00514D6E" w:rsidRDefault="00A24BDB">
      <w:pPr>
        <w:pStyle w:val="SourceCode"/>
      </w:pPr>
      <w:r>
        <w:rPr>
          <w:rStyle w:val="VerbatimChar"/>
        </w:rPr>
        <w:t>## Warning: package 'DMwR' was built under R version 3.5.3</w:t>
      </w:r>
    </w:p>
    <w:p w14:paraId="07408135" w14:textId="77777777" w:rsidR="00514D6E" w:rsidRDefault="00A24BDB">
      <w:pPr>
        <w:pStyle w:val="SourceCode"/>
      </w:pPr>
      <w:r>
        <w:rPr>
          <w:rStyle w:val="VerbatimChar"/>
        </w:rPr>
        <w:t>## Loading required package: lattice</w:t>
      </w:r>
    </w:p>
    <w:p w14:paraId="50A98D1E" w14:textId="77777777" w:rsidR="00514D6E" w:rsidRDefault="00A24B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1397A0F3" w14:textId="77777777" w:rsidR="00514D6E" w:rsidRDefault="00A24BDB">
      <w:pPr>
        <w:pStyle w:val="SourceCode"/>
      </w:pPr>
      <w:r>
        <w:rPr>
          <w:rStyle w:val="VerbatimChar"/>
        </w:rPr>
        <w:t>## Warning: package 'car' was built under R version 3.5.3</w:t>
      </w:r>
    </w:p>
    <w:p w14:paraId="3B065714" w14:textId="77777777" w:rsidR="00514D6E" w:rsidRDefault="00A24BDB">
      <w:pPr>
        <w:pStyle w:val="SourceCode"/>
      </w:pPr>
      <w:r>
        <w:rPr>
          <w:rStyle w:val="VerbatimChar"/>
        </w:rPr>
        <w:t>## Loading required package: carData</w:t>
      </w:r>
    </w:p>
    <w:p w14:paraId="7D477B12" w14:textId="77777777" w:rsidR="00514D6E" w:rsidRDefault="00A24BDB">
      <w:pPr>
        <w:pStyle w:val="SourceCode"/>
      </w:pPr>
      <w:r>
        <w:rPr>
          <w:rStyle w:val="VerbatimChar"/>
        </w:rPr>
        <w:t>## Warning: package 'carData' was built under R version 3.5.2</w:t>
      </w:r>
    </w:p>
    <w:p w14:paraId="3A495574" w14:textId="77777777" w:rsidR="00514D6E" w:rsidRDefault="00A24B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14:paraId="2A601CFB" w14:textId="77777777" w:rsidR="00514D6E" w:rsidRDefault="00A24BDB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44449ADB" w14:textId="77777777" w:rsidR="00514D6E" w:rsidRDefault="00A24BDB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e1071)</w:t>
      </w:r>
    </w:p>
    <w:p w14:paraId="16F59CF3" w14:textId="77777777" w:rsidR="00514D6E" w:rsidRDefault="00A24BDB">
      <w:pPr>
        <w:pStyle w:val="SourceCode"/>
      </w:pPr>
      <w:r>
        <w:rPr>
          <w:rStyle w:val="VerbatimChar"/>
        </w:rPr>
        <w:t>## Warning: package 'e1071' was built under R version 3.5.3</w:t>
      </w:r>
    </w:p>
    <w:p w14:paraId="6792E480" w14:textId="77777777" w:rsidR="00514D6E" w:rsidRDefault="00A24B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0954F49F" w14:textId="77777777" w:rsidR="00514D6E" w:rsidRDefault="00A24BDB">
      <w:pPr>
        <w:pStyle w:val="SourceCode"/>
      </w:pPr>
      <w:r>
        <w:rPr>
          <w:rStyle w:val="VerbatimChar"/>
        </w:rPr>
        <w:t>## Warning: package 'caret' was built under R version 3.5.3</w:t>
      </w:r>
    </w:p>
    <w:p w14:paraId="1B391D61" w14:textId="77777777" w:rsidR="00514D6E" w:rsidRDefault="00A24B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Tools)</w:t>
      </w:r>
    </w:p>
    <w:p w14:paraId="7928CCC1" w14:textId="77777777" w:rsidR="00514D6E" w:rsidRDefault="00A24BDB">
      <w:pPr>
        <w:pStyle w:val="SourceCode"/>
      </w:pPr>
      <w:r>
        <w:rPr>
          <w:rStyle w:val="VerbatimChar"/>
        </w:rPr>
        <w:t>## Warning: package 'caTools' was built under R version 3.5.3</w:t>
      </w:r>
    </w:p>
    <w:p w14:paraId="2D4402FF" w14:textId="77777777" w:rsidR="00514D6E" w:rsidRDefault="00A24B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ROC)</w:t>
      </w:r>
    </w:p>
    <w:p w14:paraId="2533C648" w14:textId="77777777" w:rsidR="00514D6E" w:rsidRDefault="00A24BDB">
      <w:pPr>
        <w:pStyle w:val="SourceCode"/>
      </w:pPr>
      <w:r>
        <w:rPr>
          <w:rStyle w:val="VerbatimChar"/>
        </w:rPr>
        <w:t>## Warning: package 'pROC' was built under R version 3.5.3</w:t>
      </w:r>
    </w:p>
    <w:p w14:paraId="4E4A833C" w14:textId="77777777" w:rsidR="00514D6E" w:rsidRDefault="00A24BDB">
      <w:pPr>
        <w:pStyle w:val="SourceCode"/>
      </w:pPr>
      <w:r>
        <w:rPr>
          <w:rStyle w:val="VerbatimChar"/>
        </w:rPr>
        <w:t>## Type 'citation("pROC")' for a citation.</w:t>
      </w:r>
    </w:p>
    <w:p w14:paraId="1B996ECA" w14:textId="77777777" w:rsidR="00514D6E" w:rsidRDefault="00A24B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683BF4A0" w14:textId="77777777" w:rsidR="00514D6E" w:rsidRDefault="00A24BDB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5F2495A2" w14:textId="77777777" w:rsidR="00514D6E" w:rsidRDefault="00A24B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198D5D31" w14:textId="77777777" w:rsidR="00514D6E" w:rsidRDefault="00A24BDB">
      <w:pPr>
        <w:pStyle w:val="SourceCode"/>
      </w:pPr>
      <w:r>
        <w:rPr>
          <w:rStyle w:val="VerbatimChar"/>
        </w:rPr>
        <w:t>## Warning: package 'tidyverse' was built under R version 3.5.3</w:t>
      </w:r>
    </w:p>
    <w:p w14:paraId="5F3CE582" w14:textId="77777777" w:rsidR="00514D6E" w:rsidRDefault="00A24BDB">
      <w:pPr>
        <w:pStyle w:val="SourceCode"/>
      </w:pPr>
      <w:r>
        <w:rPr>
          <w:rStyle w:val="VerbatimChar"/>
        </w:rPr>
        <w:t>## -- Attaching packages ------------------------------------------------------- tidyverse 1.2.1 --</w:t>
      </w:r>
    </w:p>
    <w:p w14:paraId="3E3D9BB8" w14:textId="77777777" w:rsidR="00514D6E" w:rsidRDefault="00A24BDB">
      <w:pPr>
        <w:pStyle w:val="SourceCode"/>
      </w:pPr>
      <w:r>
        <w:rPr>
          <w:rStyle w:val="VerbatimChar"/>
        </w:rPr>
        <w:t>## v tibble  2.1.3     v readr   1.3.1</w:t>
      </w:r>
      <w:r>
        <w:br/>
      </w:r>
      <w:r>
        <w:rPr>
          <w:rStyle w:val="VerbatimChar"/>
        </w:rPr>
        <w:t>## v tidyr   1.0.0     v purrr   0.3.3</w:t>
      </w:r>
      <w:r>
        <w:br/>
      </w:r>
      <w:r>
        <w:rPr>
          <w:rStyle w:val="VerbatimChar"/>
        </w:rPr>
        <w:t>## v tibble  2.1.3     v forcats 0.4.0</w:t>
      </w:r>
    </w:p>
    <w:p w14:paraId="5C8BC679" w14:textId="77777777" w:rsidR="00514D6E" w:rsidRDefault="00A24BDB">
      <w:pPr>
        <w:pStyle w:val="SourceCode"/>
      </w:pPr>
      <w:r>
        <w:rPr>
          <w:rStyle w:val="VerbatimChar"/>
        </w:rPr>
        <w:t>## Warning: package 'tibble' was built under R version 3.5.3</w:t>
      </w:r>
    </w:p>
    <w:p w14:paraId="7949E79F" w14:textId="77777777" w:rsidR="00514D6E" w:rsidRDefault="00A24BDB">
      <w:pPr>
        <w:pStyle w:val="SourceCode"/>
      </w:pPr>
      <w:r>
        <w:rPr>
          <w:rStyle w:val="VerbatimChar"/>
        </w:rPr>
        <w:t>## Warning: package 'tidyr' was built under R version 3.5.3</w:t>
      </w:r>
    </w:p>
    <w:p w14:paraId="2347AC89" w14:textId="77777777" w:rsidR="00514D6E" w:rsidRDefault="00A24BDB">
      <w:pPr>
        <w:pStyle w:val="SourceCode"/>
      </w:pPr>
      <w:r>
        <w:rPr>
          <w:rStyle w:val="VerbatimChar"/>
        </w:rPr>
        <w:t>## Warning: package 'readr' was built under R version 3.5.3</w:t>
      </w:r>
    </w:p>
    <w:p w14:paraId="0FB2BB4B" w14:textId="77777777" w:rsidR="00514D6E" w:rsidRDefault="00A24BDB">
      <w:pPr>
        <w:pStyle w:val="SourceCode"/>
      </w:pPr>
      <w:r>
        <w:rPr>
          <w:rStyle w:val="VerbatimChar"/>
        </w:rPr>
        <w:t>## Warning: package 'purrr' was built under R version 3.5.3</w:t>
      </w:r>
    </w:p>
    <w:p w14:paraId="56C7F693" w14:textId="77777777" w:rsidR="00514D6E" w:rsidRDefault="00A24BDB">
      <w:pPr>
        <w:pStyle w:val="SourceCode"/>
      </w:pPr>
      <w:r>
        <w:rPr>
          <w:rStyle w:val="VerbatimChar"/>
        </w:rPr>
        <w:t>## Warning: package 'forcats' was built under R version 3.5.3</w:t>
      </w:r>
    </w:p>
    <w:p w14:paraId="504B466F" w14:textId="77777777" w:rsidR="00514D6E" w:rsidRDefault="00A24BDB">
      <w:pPr>
        <w:pStyle w:val="SourceCode"/>
      </w:pPr>
      <w:r>
        <w:rPr>
          <w:rStyle w:val="VerbatimChar"/>
        </w:rPr>
        <w:t>## -- Conflicts ---------------------------------------------------------- tidyverse_conflicts() --</w:t>
      </w:r>
      <w:r>
        <w:br/>
      </w:r>
      <w:r>
        <w:rPr>
          <w:rStyle w:val="VerbatimChar"/>
        </w:rPr>
        <w:t>## x data.table::between()   masks dplyr::between()</w:t>
      </w:r>
      <w:r>
        <w:br/>
      </w:r>
      <w:r>
        <w:rPr>
          <w:rStyle w:val="VerbatimChar"/>
        </w:rPr>
        <w:t>## x readr::col_factor()     masks scales::col_factor()</w:t>
      </w:r>
      <w:r>
        <w:br/>
      </w:r>
      <w:r>
        <w:rPr>
          <w:rStyle w:val="VerbatimChar"/>
        </w:rPr>
        <w:t>## x gridExtra::combine()    masks dplyr::combine()</w:t>
      </w:r>
      <w:r>
        <w:br/>
      </w:r>
      <w:r>
        <w:rPr>
          <w:rStyle w:val="VerbatimChar"/>
        </w:rPr>
        <w:t>## x purrr::discard()        masks scales::discard()</w:t>
      </w:r>
      <w:r>
        <w:br/>
      </w:r>
      <w:r>
        <w:rPr>
          <w:rStyle w:val="VerbatimChar"/>
        </w:rPr>
        <w:t>## x dplyr::filter()         masks stats::filter()</w:t>
      </w:r>
      <w:r>
        <w:br/>
      </w:r>
      <w:r>
        <w:rPr>
          <w:rStyle w:val="VerbatimChar"/>
        </w:rPr>
        <w:t>## x data.table::first()     masks dplyr::first()</w:t>
      </w:r>
      <w:r>
        <w:br/>
      </w:r>
      <w:r>
        <w:rPr>
          <w:rStyle w:val="VerbatimChar"/>
        </w:rPr>
        <w:lastRenderedPageBreak/>
        <w:t>## x dplyr::lag()            masks stats::lag()</w:t>
      </w:r>
      <w:r>
        <w:br/>
      </w:r>
      <w:r>
        <w:rPr>
          <w:rStyle w:val="VerbatimChar"/>
        </w:rPr>
        <w:t>## x data.table::last()      masks dplyr::last()</w:t>
      </w:r>
      <w:r>
        <w:br/>
      </w:r>
      <w:r>
        <w:rPr>
          <w:rStyle w:val="VerbatimChar"/>
        </w:rPr>
        <w:t>## x purrr::lift()           masks caret::lift()</w:t>
      </w:r>
      <w:r>
        <w:br/>
      </w:r>
      <w:r>
        <w:rPr>
          <w:rStyle w:val="VerbatimChar"/>
        </w:rPr>
        <w:t>## x car::recode()           masks dplyr::recode()</w:t>
      </w:r>
      <w:r>
        <w:br/>
      </w:r>
      <w:r>
        <w:rPr>
          <w:rStyle w:val="VerbatimChar"/>
        </w:rPr>
        <w:t>## x MASS::select()          masks dplyr::select()</w:t>
      </w:r>
      <w:r>
        <w:br/>
      </w:r>
      <w:r>
        <w:rPr>
          <w:rStyle w:val="VerbatimChar"/>
        </w:rPr>
        <w:t>## x purrr::some()           masks car::some()</w:t>
      </w:r>
      <w:r>
        <w:br/>
      </w:r>
      <w:r>
        <w:rPr>
          <w:rStyle w:val="VerbatimChar"/>
        </w:rPr>
        <w:t>## x qqplotr::stat_qq_line() masks ggplot2::stat_qq_line()</w:t>
      </w:r>
      <w:r>
        <w:br/>
      </w:r>
      <w:r>
        <w:rPr>
          <w:rStyle w:val="VerbatimChar"/>
        </w:rPr>
        <w:t>## x purrr::transpose()      masks data.table::transpose()</w:t>
      </w:r>
    </w:p>
    <w:p w14:paraId="72D9F2C7" w14:textId="77777777" w:rsidR="00514D6E" w:rsidRDefault="00A24B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VA)</w:t>
      </w:r>
    </w:p>
    <w:p w14:paraId="2E43B00F" w14:textId="77777777" w:rsidR="00514D6E" w:rsidRDefault="00A24BDB">
      <w:pPr>
        <w:pStyle w:val="SourceCode"/>
      </w:pPr>
      <w:r>
        <w:rPr>
          <w:rStyle w:val="VerbatimChar"/>
        </w:rPr>
        <w:t>## Warning: package 'MVA' was built under R version 3.5.3</w:t>
      </w:r>
    </w:p>
    <w:p w14:paraId="75C5FB59" w14:textId="77777777" w:rsidR="00514D6E" w:rsidRDefault="00A24BDB">
      <w:pPr>
        <w:pStyle w:val="SourceCode"/>
      </w:pPr>
      <w:r>
        <w:rPr>
          <w:rStyle w:val="VerbatimChar"/>
        </w:rPr>
        <w:t>## Loading required package: HSAUR2</w:t>
      </w:r>
    </w:p>
    <w:p w14:paraId="4748859C" w14:textId="77777777" w:rsidR="00514D6E" w:rsidRDefault="00A24BDB">
      <w:pPr>
        <w:pStyle w:val="SourceCode"/>
      </w:pPr>
      <w:r>
        <w:rPr>
          <w:rStyle w:val="VerbatimChar"/>
        </w:rPr>
        <w:t>## Warning: package 'HSAUR2' was built under R version 3.5.3</w:t>
      </w:r>
    </w:p>
    <w:p w14:paraId="443A8A50" w14:textId="77777777" w:rsidR="00514D6E" w:rsidRDefault="00A24BDB">
      <w:pPr>
        <w:pStyle w:val="SourceCode"/>
      </w:pPr>
      <w:r>
        <w:rPr>
          <w:rStyle w:val="VerbatimChar"/>
        </w:rPr>
        <w:t>## Loading required package: tools</w:t>
      </w:r>
    </w:p>
    <w:p w14:paraId="14D8F455" w14:textId="77777777" w:rsidR="00514D6E" w:rsidRDefault="00A24B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ly)</w:t>
      </w:r>
    </w:p>
    <w:p w14:paraId="62222F7A" w14:textId="77777777" w:rsidR="00514D6E" w:rsidRDefault="00A24BDB">
      <w:pPr>
        <w:pStyle w:val="SourceCode"/>
      </w:pPr>
      <w:r>
        <w:rPr>
          <w:rStyle w:val="VerbatimChar"/>
        </w:rPr>
        <w:t>## Warning: package 'GGally' was built under R version 3.5.3</w:t>
      </w:r>
    </w:p>
    <w:p w14:paraId="548449EA" w14:textId="77777777" w:rsidR="00514D6E" w:rsidRDefault="00A24B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ally'</w:t>
      </w:r>
    </w:p>
    <w:p w14:paraId="721473BE" w14:textId="77777777" w:rsidR="00514D6E" w:rsidRDefault="00A24BDB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sa</w:t>
      </w:r>
    </w:p>
    <w:p w14:paraId="15A922C8" w14:textId="77777777" w:rsidR="00514D6E" w:rsidRDefault="00A24B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vlma)</w:t>
      </w:r>
    </w:p>
    <w:p w14:paraId="14A815B8" w14:textId="77777777" w:rsidR="00514D6E" w:rsidRDefault="00A24BDB">
      <w:pPr>
        <w:pStyle w:val="SourceCode"/>
      </w:pPr>
      <w:r>
        <w:rPr>
          <w:rStyle w:val="VerbatimChar"/>
        </w:rPr>
        <w:t>## Warning: package 'gvlma' was built under R version 3.5.2</w:t>
      </w:r>
    </w:p>
    <w:p w14:paraId="0F55FD20" w14:textId="77777777" w:rsidR="00514D6E" w:rsidRDefault="00A24B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</w:p>
    <w:p w14:paraId="70DC80D3" w14:textId="77777777" w:rsidR="00514D6E" w:rsidRDefault="00A24BDB">
      <w:pPr>
        <w:pStyle w:val="SourceCode"/>
      </w:pPr>
      <w:r>
        <w:rPr>
          <w:rStyle w:val="VerbatimChar"/>
        </w:rPr>
        <w:t>## Warning: package 'psych' was built under R version 3.5.3</w:t>
      </w:r>
    </w:p>
    <w:p w14:paraId="56471470" w14:textId="77777777" w:rsidR="00514D6E" w:rsidRDefault="00A24B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14:paraId="7FE7FB34" w14:textId="77777777" w:rsidR="00514D6E" w:rsidRDefault="00A24BDB">
      <w:pPr>
        <w:pStyle w:val="SourceCode"/>
      </w:pPr>
      <w:r>
        <w:rPr>
          <w:rStyle w:val="VerbatimChar"/>
        </w:rPr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14:paraId="019CF706" w14:textId="77777777" w:rsidR="00514D6E" w:rsidRDefault="00A24BDB">
      <w:pPr>
        <w:pStyle w:val="SourceCode"/>
      </w:pPr>
      <w:r>
        <w:rPr>
          <w:rStyle w:val="VerbatimChar"/>
        </w:rPr>
        <w:t>## The following objects are masked from 'package:sca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lpha, rescale</w:t>
      </w:r>
    </w:p>
    <w:p w14:paraId="7DBD61D7" w14:textId="77777777" w:rsidR="00514D6E" w:rsidRDefault="00A24BDB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655F6BF1" w14:textId="77777777" w:rsidR="00514D6E" w:rsidRDefault="00A24B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wplot)</w:t>
      </w:r>
    </w:p>
    <w:p w14:paraId="18BCE514" w14:textId="77777777" w:rsidR="00514D6E" w:rsidRDefault="00A24BDB">
      <w:pPr>
        <w:pStyle w:val="SourceCode"/>
      </w:pPr>
      <w:r>
        <w:rPr>
          <w:rStyle w:val="VerbatimChar"/>
        </w:rPr>
        <w:lastRenderedPageBreak/>
        <w:t>## Warning: package 'cowplot' was built under R version 3.5.3</w:t>
      </w:r>
    </w:p>
    <w:p w14:paraId="21ACF2A7" w14:textId="77777777" w:rsidR="00514D6E" w:rsidRDefault="00A24B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*******************************************************</w:t>
      </w:r>
    </w:p>
    <w:p w14:paraId="02E5C7F7" w14:textId="77777777" w:rsidR="00514D6E" w:rsidRDefault="00A24BDB">
      <w:pPr>
        <w:pStyle w:val="SourceCode"/>
      </w:pPr>
      <w:r>
        <w:rPr>
          <w:rStyle w:val="VerbatimChar"/>
        </w:rPr>
        <w:t>## Note: As of version 1.0.0, cowplot does not change the</w:t>
      </w:r>
    </w:p>
    <w:p w14:paraId="4434F34C" w14:textId="77777777" w:rsidR="00514D6E" w:rsidRDefault="00A24BDB">
      <w:pPr>
        <w:pStyle w:val="SourceCode"/>
      </w:pPr>
      <w:r>
        <w:rPr>
          <w:rStyle w:val="VerbatimChar"/>
        </w:rPr>
        <w:t>##   default ggplot2 theme anymore. To recover the previous</w:t>
      </w:r>
    </w:p>
    <w:p w14:paraId="3E6676AA" w14:textId="77777777" w:rsidR="00514D6E" w:rsidRDefault="00A24BDB">
      <w:pPr>
        <w:pStyle w:val="SourceCode"/>
      </w:pPr>
      <w:r>
        <w:rPr>
          <w:rStyle w:val="VerbatimChar"/>
        </w:rPr>
        <w:t>##   behavior, execute:</w:t>
      </w:r>
      <w:r>
        <w:br/>
      </w:r>
      <w:r>
        <w:rPr>
          <w:rStyle w:val="VerbatimChar"/>
        </w:rPr>
        <w:t>##   theme_set(theme_cowplot())</w:t>
      </w:r>
    </w:p>
    <w:p w14:paraId="7BE3303F" w14:textId="77777777" w:rsidR="00514D6E" w:rsidRDefault="00A24BDB">
      <w:pPr>
        <w:pStyle w:val="SourceCode"/>
      </w:pPr>
      <w:r>
        <w:rPr>
          <w:rStyle w:val="VerbatimChar"/>
        </w:rPr>
        <w:t>## ********************************************************</w:t>
      </w:r>
    </w:p>
    <w:p w14:paraId="55BECE95" w14:textId="77777777" w:rsidR="00514D6E" w:rsidRDefault="00A24B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gclass)</w:t>
      </w:r>
    </w:p>
    <w:p w14:paraId="140800F9" w14:textId="77777777" w:rsidR="00514D6E" w:rsidRDefault="00A24BDB">
      <w:pPr>
        <w:pStyle w:val="SourceCode"/>
      </w:pPr>
      <w:r>
        <w:rPr>
          <w:rStyle w:val="VerbatimChar"/>
        </w:rPr>
        <w:t>## Warning: package 'regclass' was built under R version 3.5.3</w:t>
      </w:r>
    </w:p>
    <w:p w14:paraId="121A17F1" w14:textId="77777777" w:rsidR="00514D6E" w:rsidRDefault="00A24BDB">
      <w:pPr>
        <w:pStyle w:val="SourceCode"/>
      </w:pPr>
      <w:r>
        <w:rPr>
          <w:rStyle w:val="VerbatimChar"/>
        </w:rPr>
        <w:t>## Loading required package: bestglm</w:t>
      </w:r>
    </w:p>
    <w:p w14:paraId="0E1536F8" w14:textId="77777777" w:rsidR="00514D6E" w:rsidRDefault="00A24BDB">
      <w:pPr>
        <w:pStyle w:val="SourceCode"/>
      </w:pPr>
      <w:r>
        <w:rPr>
          <w:rStyle w:val="VerbatimChar"/>
        </w:rPr>
        <w:t>## Warning: package 'bestglm' was built under R version 3.5.3</w:t>
      </w:r>
    </w:p>
    <w:p w14:paraId="5EEA8755" w14:textId="77777777" w:rsidR="00514D6E" w:rsidRDefault="00A24BDB">
      <w:pPr>
        <w:pStyle w:val="SourceCode"/>
      </w:pPr>
      <w:r>
        <w:rPr>
          <w:rStyle w:val="VerbatimChar"/>
        </w:rPr>
        <w:t>## Loading required package: leaps</w:t>
      </w:r>
    </w:p>
    <w:p w14:paraId="6656AD68" w14:textId="77777777" w:rsidR="00514D6E" w:rsidRDefault="00A24BDB">
      <w:pPr>
        <w:pStyle w:val="SourceCode"/>
      </w:pPr>
      <w:r>
        <w:rPr>
          <w:rStyle w:val="VerbatimChar"/>
        </w:rPr>
        <w:t>## Warning: package 'leaps' was built under R version 3.5.3</w:t>
      </w:r>
    </w:p>
    <w:p w14:paraId="26474D58" w14:textId="77777777" w:rsidR="00514D6E" w:rsidRDefault="00A24BDB">
      <w:pPr>
        <w:pStyle w:val="SourceCode"/>
      </w:pPr>
      <w:r>
        <w:rPr>
          <w:rStyle w:val="VerbatimChar"/>
        </w:rPr>
        <w:t>## Loading required package: VGAM</w:t>
      </w:r>
    </w:p>
    <w:p w14:paraId="186EE54A" w14:textId="77777777" w:rsidR="00514D6E" w:rsidRDefault="00A24BDB">
      <w:pPr>
        <w:pStyle w:val="SourceCode"/>
      </w:pPr>
      <w:r>
        <w:rPr>
          <w:rStyle w:val="VerbatimChar"/>
        </w:rPr>
        <w:t>## Warning: package 'VGAM' was built under R version 3.5.3</w:t>
      </w:r>
    </w:p>
    <w:p w14:paraId="715F03D3" w14:textId="77777777" w:rsidR="00514D6E" w:rsidRDefault="00A24BDB">
      <w:pPr>
        <w:pStyle w:val="SourceCode"/>
      </w:pPr>
      <w:r>
        <w:rPr>
          <w:rStyle w:val="VerbatimChar"/>
        </w:rPr>
        <w:t>## Loading required package: stats4</w:t>
      </w:r>
    </w:p>
    <w:p w14:paraId="65229B7A" w14:textId="77777777" w:rsidR="00514D6E" w:rsidRDefault="00A24BDB">
      <w:pPr>
        <w:pStyle w:val="SourceCode"/>
      </w:pPr>
      <w:r>
        <w:rPr>
          <w:rStyle w:val="VerbatimChar"/>
        </w:rPr>
        <w:t>## Loading required package: splines</w:t>
      </w:r>
    </w:p>
    <w:p w14:paraId="7BB391D3" w14:textId="77777777" w:rsidR="00514D6E" w:rsidRDefault="00A24B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GAM'</w:t>
      </w:r>
    </w:p>
    <w:p w14:paraId="32EE4B2E" w14:textId="77777777" w:rsidR="00514D6E" w:rsidRDefault="00A24BDB">
      <w:pPr>
        <w:pStyle w:val="SourceCode"/>
      </w:pPr>
      <w:r>
        <w:rPr>
          <w:rStyle w:val="VerbatimChar"/>
        </w:rPr>
        <w:t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sherz, logistic, logit</w:t>
      </w:r>
    </w:p>
    <w:p w14:paraId="7AC7038A" w14:textId="77777777" w:rsidR="00514D6E" w:rsidRDefault="00A24BDB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l</w:t>
      </w:r>
    </w:p>
    <w:p w14:paraId="3FDFD18C" w14:textId="77777777" w:rsidR="00514D6E" w:rsidRDefault="00A24BDB">
      <w:pPr>
        <w:pStyle w:val="SourceCode"/>
      </w:pPr>
      <w:r>
        <w:rPr>
          <w:rStyle w:val="VerbatimChar"/>
        </w:rPr>
        <w:t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dictors</w:t>
      </w:r>
    </w:p>
    <w:p w14:paraId="0876D0FD" w14:textId="77777777" w:rsidR="00514D6E" w:rsidRDefault="00A24BDB">
      <w:pPr>
        <w:pStyle w:val="SourceCode"/>
      </w:pPr>
      <w:r>
        <w:rPr>
          <w:rStyle w:val="VerbatimChar"/>
        </w:rPr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14:paraId="513C2751" w14:textId="77777777" w:rsidR="00514D6E" w:rsidRDefault="00A24BDB">
      <w:pPr>
        <w:pStyle w:val="SourceCode"/>
      </w:pPr>
      <w:r>
        <w:rPr>
          <w:rStyle w:val="VerbatimChar"/>
        </w:rPr>
        <w:t>## Loading required package: rpart</w:t>
      </w:r>
    </w:p>
    <w:p w14:paraId="0BBD2B1E" w14:textId="77777777" w:rsidR="00514D6E" w:rsidRDefault="00A24BDB">
      <w:pPr>
        <w:pStyle w:val="SourceCode"/>
      </w:pPr>
      <w:r>
        <w:rPr>
          <w:rStyle w:val="VerbatimChar"/>
        </w:rPr>
        <w:lastRenderedPageBreak/>
        <w:t>## Loading required package: randomForest</w:t>
      </w:r>
    </w:p>
    <w:p w14:paraId="732BC575" w14:textId="77777777" w:rsidR="00514D6E" w:rsidRDefault="00A24BDB">
      <w:pPr>
        <w:pStyle w:val="SourceCode"/>
      </w:pPr>
      <w:r>
        <w:rPr>
          <w:rStyle w:val="VerbatimChar"/>
        </w:rPr>
        <w:t>## Warning: package 'randomForest' was built under R version 3.5.3</w:t>
      </w:r>
    </w:p>
    <w:p w14:paraId="7143161B" w14:textId="77777777" w:rsidR="00514D6E" w:rsidRDefault="00A24BDB">
      <w:pPr>
        <w:pStyle w:val="SourceCode"/>
      </w:pPr>
      <w:r>
        <w:rPr>
          <w:rStyle w:val="VerbatimChar"/>
        </w:rPr>
        <w:t>## randomForest 4.6-14</w:t>
      </w:r>
    </w:p>
    <w:p w14:paraId="35B40CB6" w14:textId="77777777" w:rsidR="00514D6E" w:rsidRDefault="00A24BDB">
      <w:pPr>
        <w:pStyle w:val="SourceCode"/>
      </w:pPr>
      <w:r>
        <w:rPr>
          <w:rStyle w:val="VerbatimChar"/>
        </w:rPr>
        <w:t>## Type rfNews() to see new features/changes/bug fixes.</w:t>
      </w:r>
    </w:p>
    <w:p w14:paraId="5758622E" w14:textId="77777777" w:rsidR="00514D6E" w:rsidRDefault="00A24B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74BB6429" w14:textId="77777777" w:rsidR="00514D6E" w:rsidRDefault="00A24BDB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utlier</w:t>
      </w:r>
    </w:p>
    <w:p w14:paraId="53FE76D9" w14:textId="77777777" w:rsidR="00514D6E" w:rsidRDefault="00A24BDB">
      <w:pPr>
        <w:pStyle w:val="SourceCode"/>
      </w:pPr>
      <w:r>
        <w:rPr>
          <w:rStyle w:val="VerbatimChar"/>
        </w:rPr>
        <w:t>## The following object is masked from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642249B5" w14:textId="77777777" w:rsidR="00514D6E" w:rsidRDefault="00A24BDB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12728DA8" w14:textId="77777777" w:rsidR="00514D6E" w:rsidRDefault="00A24BDB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4FB124E5" w14:textId="77777777" w:rsidR="00514D6E" w:rsidRDefault="00A24BDB">
      <w:pPr>
        <w:pStyle w:val="SourceCode"/>
      </w:pPr>
      <w:r>
        <w:rPr>
          <w:rStyle w:val="VerbatimChar"/>
        </w:rPr>
        <w:t>## Important regclass change from 1.3:</w:t>
      </w:r>
      <w:r>
        <w:br/>
      </w:r>
      <w:r>
        <w:rPr>
          <w:rStyle w:val="VerbatimChar"/>
        </w:rPr>
        <w:t>## All functions that had a . in the name now have an _</w:t>
      </w:r>
      <w:r>
        <w:br/>
      </w:r>
      <w:r>
        <w:rPr>
          <w:rStyle w:val="VerbatimChar"/>
        </w:rPr>
        <w:t>## all.correlations -&gt; all_correlations, cor.demo -&gt; cor_demo, etc.</w:t>
      </w:r>
    </w:p>
    <w:p w14:paraId="59E14E3D" w14:textId="77777777" w:rsidR="00514D6E" w:rsidRDefault="00A24B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gclass'</w:t>
      </w:r>
    </w:p>
    <w:p w14:paraId="33836D53" w14:textId="77777777" w:rsidR="00514D6E" w:rsidRDefault="00A24BDB">
      <w:pPr>
        <w:pStyle w:val="SourceCode"/>
      </w:pPr>
      <w:r>
        <w:rPr>
          <w:rStyle w:val="VerbatimChar"/>
        </w:rPr>
        <w:t>## The following object is masked from 'package:latt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qq</w:t>
      </w:r>
    </w:p>
    <w:p w14:paraId="5405E9F5" w14:textId="77777777" w:rsidR="00514D6E" w:rsidRDefault="00A24B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a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RO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</w:p>
    <w:p w14:paraId="01ED4FEC" w14:textId="77777777" w:rsidR="00514D6E" w:rsidRDefault="00A24BDB">
      <w:pPr>
        <w:pStyle w:val="SourceCode"/>
      </w:pPr>
      <w:r>
        <w:rPr>
          <w:rStyle w:val="VerbatimChar"/>
        </w:rPr>
        <w:t>## Warning: package 'ROCR' was built under R version 3.5.3</w:t>
      </w:r>
    </w:p>
    <w:p w14:paraId="081FC424" w14:textId="77777777" w:rsidR="00514D6E" w:rsidRDefault="00A24BDB">
      <w:pPr>
        <w:pStyle w:val="SourceCode"/>
      </w:pPr>
      <w:r>
        <w:rPr>
          <w:rStyle w:val="VerbatimChar"/>
        </w:rPr>
        <w:t>## Loading required package: gplots</w:t>
      </w:r>
    </w:p>
    <w:p w14:paraId="45B43D6C" w14:textId="77777777" w:rsidR="00514D6E" w:rsidRDefault="00A24BDB">
      <w:pPr>
        <w:pStyle w:val="SourceCode"/>
      </w:pPr>
      <w:r>
        <w:rPr>
          <w:rStyle w:val="VerbatimChar"/>
        </w:rPr>
        <w:t>## Warning: package 'gplots' was built under R version 3.5.3</w:t>
      </w:r>
    </w:p>
    <w:p w14:paraId="2EA52660" w14:textId="77777777" w:rsidR="00514D6E" w:rsidRDefault="00A24B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14:paraId="10BE0CBE" w14:textId="77777777" w:rsidR="00514D6E" w:rsidRDefault="00A24BDB">
      <w:pPr>
        <w:pStyle w:val="SourceCode"/>
      </w:pPr>
      <w:r>
        <w:rPr>
          <w:rStyle w:val="VerbatimChar"/>
        </w:rPr>
        <w:lastRenderedPageBreak/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14:paraId="65FB7CA9" w14:textId="77777777" w:rsidR="00514D6E" w:rsidRDefault="00A24BDB">
      <w:pPr>
        <w:pStyle w:val="SourceCode"/>
      </w:pPr>
      <w:r>
        <w:rPr>
          <w:rStyle w:val="CommentTok"/>
        </w:rPr>
        <w:t>##Importing Dataset and doing preliminary analysis</w:t>
      </w:r>
    </w:p>
    <w:p w14:paraId="7BEA3C9A" w14:textId="77777777" w:rsidR="00514D6E" w:rsidRDefault="00A24BDB">
      <w:pPr>
        <w:pStyle w:val="SourceCode"/>
      </w:pPr>
      <w:r>
        <w:rPr>
          <w:rStyle w:val="CommentTok"/>
        </w:rPr>
        <w:t xml:space="preserve">#Importing CSV file from drive on my local computer and viewing it </w:t>
      </w:r>
      <w:r>
        <w:br/>
      </w:r>
      <w:r>
        <w:br/>
      </w:r>
      <w:r>
        <w:rPr>
          <w:rStyle w:val="NormalTok"/>
        </w:rPr>
        <w:t>tablechurn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IVANSHI/Desktop/Priyanshi/MVA/Telecom Churn Analysis 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churn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tablechurn)</w:t>
      </w:r>
      <w:r>
        <w:br/>
      </w:r>
      <w:r>
        <w:br/>
      </w:r>
      <w:r>
        <w:br/>
      </w:r>
      <w:r>
        <w:rPr>
          <w:rStyle w:val="CommentTok"/>
        </w:rPr>
        <w:t>#Gaining more insight about the kind of data stored in each column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ablechurn)</w:t>
      </w:r>
    </w:p>
    <w:p w14:paraId="6423DEA6" w14:textId="77777777" w:rsidR="00514D6E" w:rsidRDefault="00A24BDB">
      <w:pPr>
        <w:pStyle w:val="SourceCode"/>
      </w:pPr>
      <w:r>
        <w:rPr>
          <w:rStyle w:val="VerbatimChar"/>
        </w:rPr>
        <w:t>##       CustomerID      Gender     SeniorCitizen    Partner    Dependents</w:t>
      </w:r>
      <w:r>
        <w:br/>
      </w:r>
      <w:r>
        <w:rPr>
          <w:rStyle w:val="VerbatimChar"/>
        </w:rPr>
        <w:t xml:space="preserve">##  0002-ORFBO:   1   Female:3488   Min.   :0.0000   No :3641   No :4933  </w:t>
      </w:r>
      <w:r>
        <w:br/>
      </w:r>
      <w:r>
        <w:rPr>
          <w:rStyle w:val="VerbatimChar"/>
        </w:rPr>
        <w:t xml:space="preserve">##  0003-MKNFE:   1   Male  :3555   1st Qu.:0.0000   Yes:3402   Yes:2110  </w:t>
      </w:r>
      <w:r>
        <w:br/>
      </w:r>
      <w:r>
        <w:rPr>
          <w:rStyle w:val="VerbatimChar"/>
        </w:rPr>
        <w:t xml:space="preserve">##  0004-TLHLJ:   1                 Median :0.0000                        </w:t>
      </w:r>
      <w:r>
        <w:br/>
      </w:r>
      <w:r>
        <w:rPr>
          <w:rStyle w:val="VerbatimChar"/>
        </w:rPr>
        <w:t xml:space="preserve">##  0011-IGKFF:   1                 Mean   :0.1621                        </w:t>
      </w:r>
      <w:r>
        <w:br/>
      </w:r>
      <w:r>
        <w:rPr>
          <w:rStyle w:val="VerbatimChar"/>
        </w:rPr>
        <w:t xml:space="preserve">##  0013-EXCHZ:   1                 3rd Qu.:0.0000                        </w:t>
      </w:r>
      <w:r>
        <w:br/>
      </w:r>
      <w:r>
        <w:rPr>
          <w:rStyle w:val="VerbatimChar"/>
        </w:rPr>
        <w:t xml:space="preserve">##  0013-MHZWF:   1                 Max.   :1.0000                        </w:t>
      </w:r>
      <w:r>
        <w:br/>
      </w:r>
      <w:r>
        <w:rPr>
          <w:rStyle w:val="VerbatimChar"/>
        </w:rPr>
        <w:t xml:space="preserve">##  (Other)   :7037                                                       </w:t>
      </w:r>
      <w:r>
        <w:br/>
      </w:r>
      <w:r>
        <w:rPr>
          <w:rStyle w:val="VerbatimChar"/>
        </w:rPr>
        <w:t>##      Tenure      PhoneService          MultipleLines     InternetService</w:t>
      </w:r>
      <w:r>
        <w:br/>
      </w:r>
      <w:r>
        <w:rPr>
          <w:rStyle w:val="VerbatimChar"/>
        </w:rPr>
        <w:t xml:space="preserve">##  Min.   : 0.00   No : 682     No              :3390   DSL        :2421  </w:t>
      </w:r>
      <w:r>
        <w:br/>
      </w:r>
      <w:r>
        <w:rPr>
          <w:rStyle w:val="VerbatimChar"/>
        </w:rPr>
        <w:t xml:space="preserve">##  1st Qu.: 9.00   Yes:6361     No phone service: 682   Fiber optic:3096  </w:t>
      </w:r>
      <w:r>
        <w:br/>
      </w:r>
      <w:r>
        <w:rPr>
          <w:rStyle w:val="VerbatimChar"/>
        </w:rPr>
        <w:t xml:space="preserve">##  Median :29.00                Yes             :2971   No         :1526  </w:t>
      </w:r>
      <w:r>
        <w:br/>
      </w:r>
      <w:r>
        <w:rPr>
          <w:rStyle w:val="VerbatimChar"/>
        </w:rPr>
        <w:t xml:space="preserve">##  Mean   :32.37                                                          </w:t>
      </w:r>
      <w:r>
        <w:br/>
      </w:r>
      <w:r>
        <w:rPr>
          <w:rStyle w:val="VerbatimChar"/>
        </w:rPr>
        <w:t xml:space="preserve">##  3rd Qu.:55.00                                                          </w:t>
      </w:r>
      <w:r>
        <w:br/>
      </w:r>
      <w:r>
        <w:rPr>
          <w:rStyle w:val="VerbatimChar"/>
        </w:rPr>
        <w:t xml:space="preserve">##  Max.   :72.00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OnlineSecurity              OnlineBackup </w:t>
      </w:r>
      <w:r>
        <w:br/>
      </w:r>
      <w:r>
        <w:rPr>
          <w:rStyle w:val="VerbatimChar"/>
        </w:rPr>
        <w:t xml:space="preserve">##  No                 :3498   No                 :3088  </w:t>
      </w:r>
      <w:r>
        <w:br/>
      </w:r>
      <w:r>
        <w:rPr>
          <w:rStyle w:val="VerbatimChar"/>
        </w:rPr>
        <w:t xml:space="preserve">##  No internet service:1526   No internet service:1526  </w:t>
      </w:r>
      <w:r>
        <w:br/>
      </w:r>
      <w:r>
        <w:rPr>
          <w:rStyle w:val="VerbatimChar"/>
        </w:rPr>
        <w:t xml:space="preserve">##  Yes                :2019   Yes                :2429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DeviceProtection              TechSupport  </w:t>
      </w:r>
      <w:r>
        <w:br/>
      </w:r>
      <w:r>
        <w:rPr>
          <w:rStyle w:val="VerbatimChar"/>
        </w:rPr>
        <w:t xml:space="preserve">##  No                 :3095    No                 :3473  </w:t>
      </w:r>
      <w:r>
        <w:br/>
      </w:r>
      <w:r>
        <w:rPr>
          <w:rStyle w:val="VerbatimChar"/>
        </w:rPr>
        <w:t xml:space="preserve">##  No internet service:1526    No internet service:1526  </w:t>
      </w:r>
      <w:r>
        <w:br/>
      </w:r>
      <w:r>
        <w:rPr>
          <w:rStyle w:val="VerbatimChar"/>
        </w:rPr>
        <w:t xml:space="preserve">##  Yes                :2422    Yes                :2044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       StreamingTV              StreamingMovies           Contract   </w:t>
      </w:r>
      <w:r>
        <w:br/>
      </w:r>
      <w:r>
        <w:rPr>
          <w:rStyle w:val="VerbatimChar"/>
        </w:rPr>
        <w:lastRenderedPageBreak/>
        <w:t xml:space="preserve">##  No                 :2810   No                 :2785   Month-to-month:3875  </w:t>
      </w:r>
      <w:r>
        <w:br/>
      </w:r>
      <w:r>
        <w:rPr>
          <w:rStyle w:val="VerbatimChar"/>
        </w:rPr>
        <w:t xml:space="preserve">##  No internet service:1526   No internet service:1526   One year      :1473  </w:t>
      </w:r>
      <w:r>
        <w:br/>
      </w:r>
      <w:r>
        <w:rPr>
          <w:rStyle w:val="VerbatimChar"/>
        </w:rPr>
        <w:t xml:space="preserve">##  Yes                :2707   Yes                :2732   Two year      :1695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PaperlessBilling                   PaymentMethod  MonthlyCharges  </w:t>
      </w:r>
      <w:r>
        <w:br/>
      </w:r>
      <w:r>
        <w:rPr>
          <w:rStyle w:val="VerbatimChar"/>
        </w:rPr>
        <w:t xml:space="preserve">##  No :2872         Bank transfer (automatic):1544   Min.   : 18.25  </w:t>
      </w:r>
      <w:r>
        <w:br/>
      </w:r>
      <w:r>
        <w:rPr>
          <w:rStyle w:val="VerbatimChar"/>
        </w:rPr>
        <w:t xml:space="preserve">##  Yes:4171         Credit card (automatic)  :1522   1st Qu.: 35.50  </w:t>
      </w:r>
      <w:r>
        <w:br/>
      </w:r>
      <w:r>
        <w:rPr>
          <w:rStyle w:val="VerbatimChar"/>
        </w:rPr>
        <w:t xml:space="preserve">##                   Electronic check         :2365   Median : 70.35  </w:t>
      </w:r>
      <w:r>
        <w:br/>
      </w:r>
      <w:r>
        <w:rPr>
          <w:rStyle w:val="VerbatimChar"/>
        </w:rPr>
        <w:t xml:space="preserve">##                   Mailed check             :1612   Mean   : 64.76  </w:t>
      </w:r>
      <w:r>
        <w:br/>
      </w:r>
      <w:r>
        <w:rPr>
          <w:rStyle w:val="VerbatimChar"/>
        </w:rPr>
        <w:t xml:space="preserve">##                                                    3rd Qu.: 89.85  </w:t>
      </w:r>
      <w:r>
        <w:br/>
      </w:r>
      <w:r>
        <w:rPr>
          <w:rStyle w:val="VerbatimChar"/>
        </w:rPr>
        <w:t xml:space="preserve">##                                                    Max.   :118.75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TotalCharges    Churn     </w:t>
      </w:r>
      <w:r>
        <w:br/>
      </w:r>
      <w:r>
        <w:rPr>
          <w:rStyle w:val="VerbatimChar"/>
        </w:rPr>
        <w:t xml:space="preserve">##  Min.   :  18.8   No :5174  </w:t>
      </w:r>
      <w:r>
        <w:br/>
      </w:r>
      <w:r>
        <w:rPr>
          <w:rStyle w:val="VerbatimChar"/>
        </w:rPr>
        <w:t xml:space="preserve">##  1st Qu.: 401.4   Yes:1869  </w:t>
      </w:r>
      <w:r>
        <w:br/>
      </w:r>
      <w:r>
        <w:rPr>
          <w:rStyle w:val="VerbatimChar"/>
        </w:rPr>
        <w:t xml:space="preserve">##  Median :1397.5             </w:t>
      </w:r>
      <w:r>
        <w:br/>
      </w:r>
      <w:r>
        <w:rPr>
          <w:rStyle w:val="VerbatimChar"/>
        </w:rPr>
        <w:t xml:space="preserve">##  Mean   :2283.3             </w:t>
      </w:r>
      <w:r>
        <w:br/>
      </w:r>
      <w:r>
        <w:rPr>
          <w:rStyle w:val="VerbatimChar"/>
        </w:rPr>
        <w:t xml:space="preserve">##  3rd Qu.:3794.7             </w:t>
      </w:r>
      <w:r>
        <w:br/>
      </w:r>
      <w:r>
        <w:rPr>
          <w:rStyle w:val="VerbatimChar"/>
        </w:rPr>
        <w:t xml:space="preserve">##  Max.   :8684.8             </w:t>
      </w:r>
      <w:r>
        <w:br/>
      </w:r>
      <w:r>
        <w:rPr>
          <w:rStyle w:val="VerbatimChar"/>
        </w:rPr>
        <w:t>##  NA's   :11</w:t>
      </w:r>
    </w:p>
    <w:p w14:paraId="4F216623" w14:textId="77777777" w:rsidR="00514D6E" w:rsidRDefault="00A24BDB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tablechurn)</w:t>
      </w:r>
    </w:p>
    <w:p w14:paraId="4F5832C4" w14:textId="77777777" w:rsidR="00514D6E" w:rsidRDefault="00A24BDB">
      <w:pPr>
        <w:pStyle w:val="SourceCode"/>
      </w:pPr>
      <w:r>
        <w:rPr>
          <w:rStyle w:val="VerbatimChar"/>
        </w:rPr>
        <w:t>## Observations: 7,043</w:t>
      </w:r>
      <w:r>
        <w:br/>
      </w:r>
      <w:r>
        <w:rPr>
          <w:rStyle w:val="VerbatimChar"/>
        </w:rPr>
        <w:t>## Variables: 21</w:t>
      </w:r>
      <w:r>
        <w:br/>
      </w:r>
      <w:r>
        <w:rPr>
          <w:rStyle w:val="VerbatimChar"/>
        </w:rPr>
        <w:t>## $ CustomerID       &lt;fct&gt; 7590-VHVEG, 5575-GNVDE, 3668-QPYBK, 7795-CFOCW, 92...</w:t>
      </w:r>
      <w:r>
        <w:br/>
      </w:r>
      <w:r>
        <w:rPr>
          <w:rStyle w:val="VerbatimChar"/>
        </w:rPr>
        <w:t>## $ Gender           &lt;fct&gt; Female, Male, Male, Male, Female, Female, Male, Fe...</w:t>
      </w:r>
      <w:r>
        <w:br/>
      </w:r>
      <w:r>
        <w:rPr>
          <w:rStyle w:val="VerbatimChar"/>
        </w:rPr>
        <w:t>## $ SeniorCitizen    &lt;int&gt; 0, 0, 0, 0, 0, 0, 0, 0, 0, 0, 0, 0, 0, 0, 0, 0, 0,...</w:t>
      </w:r>
      <w:r>
        <w:br/>
      </w:r>
      <w:r>
        <w:rPr>
          <w:rStyle w:val="VerbatimChar"/>
        </w:rPr>
        <w:t>## $ Partner          &lt;fct&gt; Yes, No, No, No, No, No, No, No, Yes, No, Yes, No,...</w:t>
      </w:r>
      <w:r>
        <w:br/>
      </w:r>
      <w:r>
        <w:rPr>
          <w:rStyle w:val="VerbatimChar"/>
        </w:rPr>
        <w:t>## $ Dependents       &lt;fct&gt; No, No, No, No, No, No, Yes, No, No, Yes, Yes, No,...</w:t>
      </w:r>
      <w:r>
        <w:br/>
      </w:r>
      <w:r>
        <w:rPr>
          <w:rStyle w:val="VerbatimChar"/>
        </w:rPr>
        <w:t>## $ Tenure           &lt;int&gt; 1, 34, 2, 45, 2, 8, 22, 10, 28, 62, 13, 16, 58, 49...</w:t>
      </w:r>
      <w:r>
        <w:br/>
      </w:r>
      <w:r>
        <w:rPr>
          <w:rStyle w:val="VerbatimChar"/>
        </w:rPr>
        <w:t>## $ PhoneService     &lt;fct&gt; No, Yes, Yes, No, Yes, Yes, Yes, No, Yes, Yes, Yes...</w:t>
      </w:r>
      <w:r>
        <w:br/>
      </w:r>
      <w:r>
        <w:rPr>
          <w:rStyle w:val="VerbatimChar"/>
        </w:rPr>
        <w:t>## $ MultipleLines    &lt;fct&gt; No phone service, No, No, No phone service, No, Ye...</w:t>
      </w:r>
      <w:r>
        <w:br/>
      </w:r>
      <w:r>
        <w:rPr>
          <w:rStyle w:val="VerbatimChar"/>
        </w:rPr>
        <w:t>## $ InternetService  &lt;fct&gt; DSL, DSL, DSL, DSL, Fiber optic, Fiber optic, Fibe...</w:t>
      </w:r>
      <w:r>
        <w:br/>
      </w:r>
      <w:r>
        <w:rPr>
          <w:rStyle w:val="VerbatimChar"/>
        </w:rPr>
        <w:t>## $ OnlineSecurity   &lt;fct&gt; No, Yes, Yes, Yes, No, No, No, Yes, No, Yes, Yes, ...</w:t>
      </w:r>
      <w:r>
        <w:br/>
      </w:r>
      <w:r>
        <w:rPr>
          <w:rStyle w:val="VerbatimChar"/>
        </w:rPr>
        <w:t>## $ OnlineBackup     &lt;fct&gt; Yes, No, Yes, No, No, No, Yes, No, No, Yes, No, No...</w:t>
      </w:r>
      <w:r>
        <w:br/>
      </w:r>
      <w:r>
        <w:rPr>
          <w:rStyle w:val="VerbatimChar"/>
        </w:rPr>
        <w:lastRenderedPageBreak/>
        <w:t>## $ DeviceProtection &lt;fct&gt; No, Yes, No, Yes, No, Yes, No, No, Yes, No, No, No...</w:t>
      </w:r>
      <w:r>
        <w:br/>
      </w:r>
      <w:r>
        <w:rPr>
          <w:rStyle w:val="VerbatimChar"/>
        </w:rPr>
        <w:t>## $ TechSupport      &lt;fct&gt; No, No, No, Yes, No, No, No, No, Yes, No, No, No i...</w:t>
      </w:r>
      <w:r>
        <w:br/>
      </w:r>
      <w:r>
        <w:rPr>
          <w:rStyle w:val="VerbatimChar"/>
        </w:rPr>
        <w:t>## $ StreamingTV      &lt;fct&gt; No, No, No, No, No, Yes, Yes, No, Yes, No, No, No ...</w:t>
      </w:r>
      <w:r>
        <w:br/>
      </w:r>
      <w:r>
        <w:rPr>
          <w:rStyle w:val="VerbatimChar"/>
        </w:rPr>
        <w:t>## $ StreamingMovies  &lt;fct&gt; No, No, No, No, No, Yes, No, No, Yes, No, No, No i...</w:t>
      </w:r>
      <w:r>
        <w:br/>
      </w:r>
      <w:r>
        <w:rPr>
          <w:rStyle w:val="VerbatimChar"/>
        </w:rPr>
        <w:t>## $ Contract         &lt;fct&gt; Month-to-month, One year, Month-to-month, One year...</w:t>
      </w:r>
      <w:r>
        <w:br/>
      </w:r>
      <w:r>
        <w:rPr>
          <w:rStyle w:val="VerbatimChar"/>
        </w:rPr>
        <w:t>## $ PaperlessBilling &lt;fct&gt; Yes, No, Yes, No, Yes, Yes, Yes, No, Yes, No, Yes,...</w:t>
      </w:r>
      <w:r>
        <w:br/>
      </w:r>
      <w:r>
        <w:rPr>
          <w:rStyle w:val="VerbatimChar"/>
        </w:rPr>
        <w:t>## $ PaymentMethod    &lt;fct&gt; Electronic check, Mailed check, Mailed check, Bank...</w:t>
      </w:r>
      <w:r>
        <w:br/>
      </w:r>
      <w:r>
        <w:rPr>
          <w:rStyle w:val="VerbatimChar"/>
        </w:rPr>
        <w:t>## $ MonthlyCharges   &lt;dbl&gt; 29.85, 56.95, 53.85, 42.30, 70.70, 99.65, 89.10, 2...</w:t>
      </w:r>
      <w:r>
        <w:br/>
      </w:r>
      <w:r>
        <w:rPr>
          <w:rStyle w:val="VerbatimChar"/>
        </w:rPr>
        <w:t>## $ TotalCharges     &lt;dbl&gt; 29.85, 1889.50, 108.15, 1840.75, 151.65, 820.50, 1...</w:t>
      </w:r>
      <w:r>
        <w:br/>
      </w:r>
      <w:r>
        <w:rPr>
          <w:rStyle w:val="VerbatimChar"/>
        </w:rPr>
        <w:t>## $ Churn            &lt;fct&gt; No, No, Yes, No, Yes, Yes, No, No, Yes, No, No, No...</w:t>
      </w:r>
    </w:p>
    <w:p w14:paraId="05A0722E" w14:textId="77777777" w:rsidR="00514D6E" w:rsidRDefault="00A24BDB">
      <w:pPr>
        <w:pStyle w:val="SourceCode"/>
      </w:pPr>
      <w:r>
        <w:rPr>
          <w:rStyle w:val="CommentTok"/>
        </w:rPr>
        <w:t>#The above results give us an insight that TotalCharges and MonthlyCharges are numerical values</w:t>
      </w:r>
      <w:r>
        <w:br/>
      </w:r>
      <w:r>
        <w:rPr>
          <w:rStyle w:val="CommentTok"/>
        </w:rPr>
        <w:t>#SeniorCitizen and Tenure are stored as numerical which need to be converted to categorical variables</w:t>
      </w:r>
    </w:p>
    <w:p w14:paraId="7749148B" w14:textId="77777777" w:rsidR="00514D6E" w:rsidRDefault="00A24BDB">
      <w:pPr>
        <w:pStyle w:val="SourceCode"/>
      </w:pPr>
      <w:r>
        <w:rPr>
          <w:rStyle w:val="CommentTok"/>
        </w:rPr>
        <w:t>## Performing Data Cleaning and Formatting</w:t>
      </w:r>
    </w:p>
    <w:p w14:paraId="49A5FD6D" w14:textId="77777777" w:rsidR="00514D6E" w:rsidRDefault="00A24BDB">
      <w:pPr>
        <w:pStyle w:val="SourceCode"/>
      </w:pPr>
      <w:r>
        <w:rPr>
          <w:rStyle w:val="CommentTok"/>
        </w:rPr>
        <w:t xml:space="preserve">#Converting SeniorCitizen numerical variable into Categorical Variable </w:t>
      </w:r>
      <w:r>
        <w:br/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SeniorCitizen&lt;-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SeniorCitizen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 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'</w:t>
      </w:r>
      <w:r>
        <w:rPr>
          <w:rStyle w:val="NormalTok"/>
        </w:rPr>
        <w:t>,</w:t>
      </w:r>
      <w:r>
        <w:rPr>
          <w:rStyle w:val="StringTok"/>
        </w:rPr>
        <w:t>'yes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onverting tenure values into ranges of 12 months</w:t>
      </w:r>
      <w:r>
        <w:br/>
      </w:r>
      <w:r>
        <w:br/>
      </w:r>
      <w:r>
        <w:rPr>
          <w:rStyle w:val="NormalTok"/>
        </w:rPr>
        <w:t>tablechurn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tablechurn,</w:t>
      </w:r>
      <w:r>
        <w:rPr>
          <w:rStyle w:val="DataTypeTok"/>
        </w:rPr>
        <w:t>Tenure_Range =</w:t>
      </w:r>
      <w:r>
        <w:rPr>
          <w:rStyle w:val="NormalTok"/>
        </w:rPr>
        <w:t xml:space="preserve"> Tenure)</w:t>
      </w:r>
      <w:r>
        <w:br/>
      </w:r>
      <w:r>
        <w:rPr>
          <w:rStyle w:val="KeywordTok"/>
        </w:rPr>
        <w:t>cut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Tenure_Range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0-1 Years'</w:t>
      </w:r>
      <w:r>
        <w:rPr>
          <w:rStyle w:val="NormalTok"/>
        </w:rPr>
        <w:t>,</w:t>
      </w:r>
      <w:r>
        <w:rPr>
          <w:rStyle w:val="StringTok"/>
        </w:rPr>
        <w:t>'1-2 Years'</w:t>
      </w:r>
      <w:r>
        <w:rPr>
          <w:rStyle w:val="NormalTok"/>
        </w:rPr>
        <w:t>,</w:t>
      </w:r>
      <w:r>
        <w:rPr>
          <w:rStyle w:val="StringTok"/>
        </w:rPr>
        <w:t>'2-3 Years'</w:t>
      </w:r>
      <w:r>
        <w:rPr>
          <w:rStyle w:val="NormalTok"/>
        </w:rPr>
        <w:t>,</w:t>
      </w:r>
      <w:r>
        <w:rPr>
          <w:rStyle w:val="StringTok"/>
        </w:rPr>
        <w:t>'4-5 Years'</w:t>
      </w:r>
      <w:r>
        <w:rPr>
          <w:rStyle w:val="NormalTok"/>
        </w:rPr>
        <w:t>,</w:t>
      </w:r>
      <w:r>
        <w:rPr>
          <w:rStyle w:val="StringTok"/>
        </w:rPr>
        <w:t>'5-6 Years'</w:t>
      </w:r>
      <w:r>
        <w:rPr>
          <w:rStyle w:val="NormalTok"/>
        </w:rPr>
        <w:t>,</w:t>
      </w:r>
      <w:r>
        <w:rPr>
          <w:rStyle w:val="StringTok"/>
        </w:rPr>
        <w:t>'6-7 Years'</w:t>
      </w:r>
      <w:r>
        <w:rPr>
          <w:rStyle w:val="NormalTok"/>
        </w:rPr>
        <w:t>))</w:t>
      </w:r>
    </w:p>
    <w:p w14:paraId="69EB6815" w14:textId="77777777" w:rsidR="00514D6E" w:rsidRDefault="00A24BDB">
      <w:pPr>
        <w:pStyle w:val="SourceCode"/>
      </w:pPr>
      <w:proofErr w:type="spellStart"/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Tenure_Rang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Tenure_Range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0-1 Years'</w:t>
      </w:r>
      <w:r>
        <w:rPr>
          <w:rStyle w:val="NormalTok"/>
        </w:rPr>
        <w:t>,</w:t>
      </w:r>
      <w:r>
        <w:rPr>
          <w:rStyle w:val="StringTok"/>
        </w:rPr>
        <w:t>'1-2 Years'</w:t>
      </w:r>
      <w:r>
        <w:rPr>
          <w:rStyle w:val="NormalTok"/>
        </w:rPr>
        <w:t>,</w:t>
      </w:r>
      <w:r>
        <w:rPr>
          <w:rStyle w:val="StringTok"/>
        </w:rPr>
        <w:t>'2-3 Years'</w:t>
      </w:r>
      <w:r>
        <w:rPr>
          <w:rStyle w:val="NormalTok"/>
        </w:rPr>
        <w:t>,</w:t>
      </w:r>
      <w:r>
        <w:rPr>
          <w:rStyle w:val="StringTok"/>
        </w:rPr>
        <w:t>'4-5 Years'</w:t>
      </w:r>
      <w:r>
        <w:rPr>
          <w:rStyle w:val="NormalTok"/>
        </w:rPr>
        <w:t>,</w:t>
      </w:r>
      <w:r>
        <w:rPr>
          <w:rStyle w:val="StringTok"/>
        </w:rPr>
        <w:t>'5-6 Years'</w:t>
      </w:r>
      <w:r>
        <w:rPr>
          <w:rStyle w:val="NormalTok"/>
        </w:rPr>
        <w:t>,</w:t>
      </w:r>
      <w:r>
        <w:rPr>
          <w:rStyle w:val="StringTok"/>
        </w:rPr>
        <w:t>'6-7 Years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Checking if there are any NULL values in any of the columns 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ablechurn))</w:t>
      </w:r>
    </w:p>
    <w:p w14:paraId="0704EF55" w14:textId="77777777" w:rsidR="00514D6E" w:rsidRDefault="00A24B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ALSE   TRUE </w:t>
      </w:r>
      <w:r>
        <w:br/>
      </w:r>
      <w:r>
        <w:rPr>
          <w:rStyle w:val="VerbatimChar"/>
        </w:rPr>
        <w:t>## 154935     11</w:t>
      </w:r>
    </w:p>
    <w:p w14:paraId="635E5376" w14:textId="77777777" w:rsidR="00514D6E" w:rsidRDefault="00A24BDB">
      <w:pPr>
        <w:pStyle w:val="SourceCode"/>
      </w:pPr>
      <w:r>
        <w:rPr>
          <w:rStyle w:val="KeywordTok"/>
        </w:rPr>
        <w:t>str_detect</w:t>
      </w:r>
      <w:r>
        <w:rPr>
          <w:rStyle w:val="NormalTok"/>
        </w:rPr>
        <w:t>(tablechurn,</w:t>
      </w:r>
      <w:r>
        <w:rPr>
          <w:rStyle w:val="StringTok"/>
        </w:rPr>
        <w:t>'NA'</w:t>
      </w:r>
      <w:r>
        <w:rPr>
          <w:rStyle w:val="NormalTok"/>
        </w:rPr>
        <w:t>)</w:t>
      </w:r>
    </w:p>
    <w:p w14:paraId="78BBFFF8" w14:textId="77777777" w:rsidR="00514D6E" w:rsidRDefault="00A24BDB">
      <w:pPr>
        <w:pStyle w:val="SourceCode"/>
      </w:pPr>
      <w:proofErr w:type="spellStart"/>
      <w:r>
        <w:rPr>
          <w:rStyle w:val="KeywordTok"/>
        </w:rPr>
        <w:lastRenderedPageBreak/>
        <w:t>setD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lechur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ablechurn</w:t>
      </w:r>
      <w:proofErr w:type="spellEnd"/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TotalCharges</w:t>
      </w:r>
      <w:proofErr w:type="spellEnd"/>
      <w:r>
        <w:rPr>
          <w:rStyle w:val="NormalTok"/>
        </w:rPr>
        <w:t>),</w:t>
      </w:r>
      <w:r>
        <w:rPr>
          <w:rStyle w:val="Keyword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TotalCharges</w:t>
      </w:r>
      <w:proofErr w:type="spellEnd"/>
      <w:r>
        <w:rPr>
          <w:rStyle w:val="NormalTok"/>
        </w:rPr>
        <w:t>)]</w:t>
      </w:r>
    </w:p>
    <w:p w14:paraId="5F57C953" w14:textId="77777777" w:rsidR="00514D6E" w:rsidRDefault="00A24BDB">
      <w:pPr>
        <w:pStyle w:val="SourceCode"/>
      </w:pPr>
      <w:r>
        <w:rPr>
          <w:rStyle w:val="VerbatimChar"/>
        </w:rPr>
        <w:t>## [1] 11</w:t>
      </w:r>
    </w:p>
    <w:p w14:paraId="45D35549" w14:textId="77777777" w:rsidR="00514D6E" w:rsidRDefault="00A24BDB">
      <w:pPr>
        <w:pStyle w:val="SourceCode"/>
      </w:pPr>
      <w:r>
        <w:rPr>
          <w:rStyle w:val="CommentTok"/>
        </w:rPr>
        <w:t>#There are 11 rows out of 7043 rows that have null values.Hence removing these rows since they are only 0.15% of total so we can afford to drop them</w:t>
      </w:r>
      <w:r>
        <w:br/>
      </w:r>
      <w:r>
        <w:br/>
      </w:r>
      <w:r>
        <w:rPr>
          <w:rStyle w:val="NormalTok"/>
        </w:rPr>
        <w:t>tablechurn &lt;-</w:t>
      </w:r>
      <w:r>
        <w:rPr>
          <w:rStyle w:val="StringTok"/>
        </w:rPr>
        <w:t xml:space="preserve"> </w:t>
      </w:r>
      <w:r>
        <w:rPr>
          <w:rStyle w:val="NormalTok"/>
        </w:rPr>
        <w:t>tablechurn[</w:t>
      </w:r>
      <w:r>
        <w:rPr>
          <w:rStyle w:val="KeywordTok"/>
        </w:rPr>
        <w:t>complete.cases</w:t>
      </w:r>
      <w:r>
        <w:rPr>
          <w:rStyle w:val="NormalTok"/>
        </w:rPr>
        <w:t>(tablechurn), ]</w:t>
      </w:r>
      <w:r>
        <w:br/>
      </w:r>
      <w:r>
        <w:br/>
      </w:r>
      <w:r>
        <w:rPr>
          <w:rStyle w:val="CommentTok"/>
        </w:rPr>
        <w:t>#Replacing 'No Internet Service' values in OnlineSecurity,OnlineBackup DeviceProtection,TechSupport,StreamingTV and StreamingMovies columns with 'No'</w:t>
      </w:r>
      <w:r>
        <w:br/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OnlineSecurity[tablechurn</w:t>
      </w:r>
      <w:r>
        <w:rPr>
          <w:rStyle w:val="OperatorTok"/>
        </w:rPr>
        <w:t>$</w:t>
      </w:r>
      <w:r>
        <w:rPr>
          <w:rStyle w:val="NormalTok"/>
        </w:rPr>
        <w:t>OnlineSecurity</w:t>
      </w:r>
      <w:r>
        <w:rPr>
          <w:rStyle w:val="OperatorTok"/>
        </w:rPr>
        <w:t>==</w:t>
      </w:r>
      <w:r>
        <w:rPr>
          <w:rStyle w:val="StringTok"/>
        </w:rPr>
        <w:t>'No internet service'</w:t>
      </w:r>
      <w:r>
        <w:rPr>
          <w:rStyle w:val="NormalTok"/>
        </w:rPr>
        <w:t>] &lt;-</w:t>
      </w:r>
      <w:r>
        <w:rPr>
          <w:rStyle w:val="StringTok"/>
        </w:rPr>
        <w:t xml:space="preserve"> 'No'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OnlineBackup[tablechurn</w:t>
      </w:r>
      <w:r>
        <w:rPr>
          <w:rStyle w:val="OperatorTok"/>
        </w:rPr>
        <w:t>$</w:t>
      </w:r>
      <w:r>
        <w:rPr>
          <w:rStyle w:val="NormalTok"/>
        </w:rPr>
        <w:t>OnlineBackup</w:t>
      </w:r>
      <w:r>
        <w:rPr>
          <w:rStyle w:val="OperatorTok"/>
        </w:rPr>
        <w:t>==</w:t>
      </w:r>
      <w:r>
        <w:rPr>
          <w:rStyle w:val="StringTok"/>
        </w:rPr>
        <w:t>'No internet service'</w:t>
      </w:r>
      <w:r>
        <w:rPr>
          <w:rStyle w:val="NormalTok"/>
        </w:rPr>
        <w:t>] &lt;-</w:t>
      </w:r>
      <w:r>
        <w:rPr>
          <w:rStyle w:val="StringTok"/>
        </w:rPr>
        <w:t xml:space="preserve"> 'No'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DeviceProtection[tablechurn</w:t>
      </w:r>
      <w:r>
        <w:rPr>
          <w:rStyle w:val="OperatorTok"/>
        </w:rPr>
        <w:t>$</w:t>
      </w:r>
      <w:r>
        <w:rPr>
          <w:rStyle w:val="NormalTok"/>
        </w:rPr>
        <w:t>DeviceProtection</w:t>
      </w:r>
      <w:r>
        <w:rPr>
          <w:rStyle w:val="OperatorTok"/>
        </w:rPr>
        <w:t>==</w:t>
      </w:r>
      <w:r>
        <w:rPr>
          <w:rStyle w:val="StringTok"/>
        </w:rPr>
        <w:t>'No internet service'</w:t>
      </w:r>
      <w:r>
        <w:rPr>
          <w:rStyle w:val="NormalTok"/>
        </w:rPr>
        <w:t>] &lt;-</w:t>
      </w:r>
      <w:r>
        <w:rPr>
          <w:rStyle w:val="StringTok"/>
        </w:rPr>
        <w:t xml:space="preserve"> 'No'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TechSupport[tablechurn</w:t>
      </w:r>
      <w:r>
        <w:rPr>
          <w:rStyle w:val="OperatorTok"/>
        </w:rPr>
        <w:t>$</w:t>
      </w:r>
      <w:r>
        <w:rPr>
          <w:rStyle w:val="NormalTok"/>
        </w:rPr>
        <w:t>TechSupport</w:t>
      </w:r>
      <w:r>
        <w:rPr>
          <w:rStyle w:val="OperatorTok"/>
        </w:rPr>
        <w:t>==</w:t>
      </w:r>
      <w:r>
        <w:rPr>
          <w:rStyle w:val="StringTok"/>
        </w:rPr>
        <w:t>'No internet service'</w:t>
      </w:r>
      <w:r>
        <w:rPr>
          <w:rStyle w:val="NormalTok"/>
        </w:rPr>
        <w:t>] &lt;-</w:t>
      </w:r>
      <w:r>
        <w:rPr>
          <w:rStyle w:val="StringTok"/>
        </w:rPr>
        <w:t xml:space="preserve"> 'No'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StreamingTV[tablechurn</w:t>
      </w:r>
      <w:r>
        <w:rPr>
          <w:rStyle w:val="OperatorTok"/>
        </w:rPr>
        <w:t>$</w:t>
      </w:r>
      <w:r>
        <w:rPr>
          <w:rStyle w:val="NormalTok"/>
        </w:rPr>
        <w:t>StreamingTV</w:t>
      </w:r>
      <w:r>
        <w:rPr>
          <w:rStyle w:val="OperatorTok"/>
        </w:rPr>
        <w:t>==</w:t>
      </w:r>
      <w:r>
        <w:rPr>
          <w:rStyle w:val="StringTok"/>
        </w:rPr>
        <w:t>'No internet service'</w:t>
      </w:r>
      <w:r>
        <w:rPr>
          <w:rStyle w:val="NormalTok"/>
        </w:rPr>
        <w:t>] &lt;-</w:t>
      </w:r>
      <w:r>
        <w:rPr>
          <w:rStyle w:val="StringTok"/>
        </w:rPr>
        <w:t xml:space="preserve"> 'No'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StreamingMovies[tablechurn</w:t>
      </w:r>
      <w:r>
        <w:rPr>
          <w:rStyle w:val="OperatorTok"/>
        </w:rPr>
        <w:t>$</w:t>
      </w:r>
      <w:r>
        <w:rPr>
          <w:rStyle w:val="NormalTok"/>
        </w:rPr>
        <w:t>StreamingMovies</w:t>
      </w:r>
      <w:r>
        <w:rPr>
          <w:rStyle w:val="OperatorTok"/>
        </w:rPr>
        <w:t>==</w:t>
      </w:r>
      <w:r>
        <w:rPr>
          <w:rStyle w:val="StringTok"/>
        </w:rPr>
        <w:t>'No internet service'</w:t>
      </w:r>
      <w:r>
        <w:rPr>
          <w:rStyle w:val="NormalTok"/>
        </w:rPr>
        <w:t>] &lt;-</w:t>
      </w:r>
      <w:r>
        <w:rPr>
          <w:rStyle w:val="StringTok"/>
        </w:rPr>
        <w:t xml:space="preserve"> 'No'</w:t>
      </w:r>
      <w:r>
        <w:br/>
      </w:r>
      <w:r>
        <w:br/>
      </w:r>
      <w:r>
        <w:rPr>
          <w:rStyle w:val="CommentTok"/>
        </w:rPr>
        <w:t>#Deleting the unused levels from the factor variables</w:t>
      </w:r>
      <w:r>
        <w:br/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OnlineSecurit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OnlineSecurity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OnlineBackup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OnlineBackup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DeviceProtection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DeviceProtection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TechSupport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TechSupport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StreamingTV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StreamingTV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StreamingMovie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StreamingMovies)</w:t>
      </w:r>
    </w:p>
    <w:p w14:paraId="577BAD15" w14:textId="09F6F57C" w:rsidR="00514D6E" w:rsidRDefault="00A24BDB">
      <w:pPr>
        <w:pStyle w:val="SourceCode"/>
        <w:rPr>
          <w:rStyle w:val="NormalTok"/>
        </w:rPr>
      </w:pPr>
      <w:r>
        <w:rPr>
          <w:rStyle w:val="CommentTok"/>
        </w:rPr>
        <w:t>##Using same independent variables that we found from logistic regression and performing LDA to see how well we would be able to predict using this model</w:t>
      </w:r>
      <w:r>
        <w:br/>
      </w:r>
      <w:r>
        <w:br/>
      </w:r>
      <w:r>
        <w:rPr>
          <w:rStyle w:val="NormalTok"/>
        </w:rPr>
        <w:t>tablechurn.data &lt;-(tablechur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niorCitizen"</w:t>
      </w:r>
      <w:r>
        <w:rPr>
          <w:rStyle w:val="NormalTok"/>
        </w:rPr>
        <w:t>,</w:t>
      </w:r>
      <w:r>
        <w:rPr>
          <w:rStyle w:val="StringTok"/>
        </w:rPr>
        <w:t>"Partner"</w:t>
      </w:r>
      <w:r>
        <w:rPr>
          <w:rStyle w:val="NormalTok"/>
        </w:rPr>
        <w:t>,</w:t>
      </w:r>
      <w:r>
        <w:rPr>
          <w:rStyle w:val="StringTok"/>
        </w:rPr>
        <w:t>"Dependents"</w:t>
      </w:r>
      <w:r>
        <w:rPr>
          <w:rStyle w:val="NormalTok"/>
        </w:rPr>
        <w:t>,</w:t>
      </w:r>
      <w:r>
        <w:rPr>
          <w:rStyle w:val="StringTok"/>
        </w:rPr>
        <w:t>"Tenure_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PhoneService"</w:t>
      </w:r>
      <w:r>
        <w:rPr>
          <w:rStyle w:val="NormalTok"/>
        </w:rPr>
        <w:t>,</w:t>
      </w:r>
      <w:r>
        <w:rPr>
          <w:rStyle w:val="StringTok"/>
        </w:rPr>
        <w:t>"InternetService"</w:t>
      </w:r>
      <w:r>
        <w:rPr>
          <w:rStyle w:val="NormalTok"/>
        </w:rPr>
        <w:t>,</w:t>
      </w:r>
      <w:r>
        <w:rPr>
          <w:rStyle w:val="StringTok"/>
        </w:rPr>
        <w:t>"OnlineBackup"</w:t>
      </w:r>
      <w:r>
        <w:rPr>
          <w:rStyle w:val="NormalTok"/>
        </w:rPr>
        <w:t>,</w:t>
      </w:r>
      <w:r>
        <w:rPr>
          <w:rStyle w:val="StringTok"/>
        </w:rPr>
        <w:t>"OnlineSecur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DeviceProtection"</w:t>
      </w:r>
      <w:r>
        <w:rPr>
          <w:rStyle w:val="NormalTok"/>
        </w:rPr>
        <w:t>,</w:t>
      </w:r>
      <w:r>
        <w:rPr>
          <w:rStyle w:val="StringTok"/>
        </w:rPr>
        <w:t>"TechSupport"</w:t>
      </w:r>
      <w:r>
        <w:rPr>
          <w:rStyle w:val="NormalTok"/>
        </w:rPr>
        <w:t>,</w:t>
      </w:r>
      <w:r>
        <w:rPr>
          <w:rStyle w:val="StringTok"/>
        </w:rPr>
        <w:t>"Contra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PaperlessBilling"</w:t>
      </w:r>
      <w:r>
        <w:rPr>
          <w:rStyle w:val="NormalTok"/>
        </w:rPr>
        <w:t>,</w:t>
      </w:r>
      <w:r>
        <w:rPr>
          <w:rStyle w:val="StringTok"/>
        </w:rPr>
        <w:t>"PaymentMethod"</w:t>
      </w:r>
      <w:r>
        <w:rPr>
          <w:rStyle w:val="NormalTok"/>
        </w:rPr>
        <w:t>,</w:t>
      </w:r>
      <w:r>
        <w:rPr>
          <w:rStyle w:val="StringTok"/>
        </w:rPr>
        <w:t>"Churn"</w:t>
      </w:r>
      <w:r>
        <w:rPr>
          <w:rStyle w:val="NormalTok"/>
        </w:rPr>
        <w:t>)])</w:t>
      </w:r>
      <w:r>
        <w:br/>
      </w:r>
      <w:r>
        <w:br/>
      </w:r>
      <w:r>
        <w:br/>
      </w:r>
      <w:r>
        <w:rPr>
          <w:rStyle w:val="CommentTok"/>
        </w:rPr>
        <w:t>##Splitting data into 75% training and 25% test so that we have some data we can test our model on</w:t>
      </w:r>
      <w:r>
        <w:br/>
      </w:r>
      <w:r>
        <w:br/>
      </w:r>
      <w:r>
        <w:rPr>
          <w:rStyle w:val="NormalTok"/>
        </w:rPr>
        <w:t>smp_size_churn &lt;-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7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ablechurn.data))</w:t>
      </w:r>
      <w:r>
        <w:br/>
      </w:r>
      <w:r>
        <w:rPr>
          <w:rStyle w:val="NormalTok"/>
        </w:rPr>
        <w:t>train_ind_chur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tablechurn.data), </w:t>
      </w:r>
      <w:r>
        <w:rPr>
          <w:rStyle w:val="DataTypeTok"/>
        </w:rPr>
        <w:t>size =</w:t>
      </w:r>
      <w:r>
        <w:rPr>
          <w:rStyle w:val="NormalTok"/>
        </w:rPr>
        <w:t xml:space="preserve"> smp_size_churn)</w:t>
      </w:r>
      <w:r>
        <w:br/>
      </w:r>
      <w:r>
        <w:rPr>
          <w:rStyle w:val="NormalTok"/>
        </w:rPr>
        <w:lastRenderedPageBreak/>
        <w:t>train_churn.d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tablechurn.data[train_ind_churn, ])</w:t>
      </w:r>
      <w:r>
        <w:br/>
      </w:r>
      <w:r>
        <w:rPr>
          <w:rStyle w:val="NormalTok"/>
        </w:rPr>
        <w:t>test_churn.d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tablechurn.data[</w:t>
      </w:r>
      <w:r>
        <w:rPr>
          <w:rStyle w:val="OperatorTok"/>
        </w:rPr>
        <w:t>-</w:t>
      </w:r>
      <w:r>
        <w:rPr>
          <w:rStyle w:val="NormalTok"/>
        </w:rPr>
        <w:t>train_ind_churn, ])</w:t>
      </w:r>
      <w:r>
        <w:br/>
      </w:r>
      <w:r>
        <w:br/>
      </w:r>
      <w:r>
        <w:rPr>
          <w:rStyle w:val="CommentTok"/>
        </w:rPr>
        <w:t>##Performing LDA on our training data</w:t>
      </w:r>
      <w:r>
        <w:br/>
      </w:r>
      <w:r>
        <w:br/>
      </w:r>
      <w:r>
        <w:rPr>
          <w:rStyle w:val="NormalTok"/>
        </w:rPr>
        <w:t>tablechurn.lda &lt;-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NormalTok"/>
        </w:rPr>
        <w:t>SeniorCitizen</w:t>
      </w:r>
      <w:r>
        <w:rPr>
          <w:rStyle w:val="OperatorTok"/>
        </w:rPr>
        <w:t>+</w:t>
      </w:r>
      <w:r>
        <w:rPr>
          <w:rStyle w:val="NormalTok"/>
        </w:rPr>
        <w:t>Partner</w:t>
      </w:r>
      <w:r>
        <w:rPr>
          <w:rStyle w:val="OperatorTok"/>
        </w:rPr>
        <w:t>+</w:t>
      </w:r>
      <w:r>
        <w:rPr>
          <w:rStyle w:val="NormalTok"/>
        </w:rPr>
        <w:t>Dependents</w:t>
      </w:r>
      <w:r>
        <w:rPr>
          <w:rStyle w:val="OperatorTok"/>
        </w:rPr>
        <w:t>+</w:t>
      </w:r>
      <w:r>
        <w:rPr>
          <w:rStyle w:val="NormalTok"/>
        </w:rPr>
        <w:t>Tenure_Range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>PhoneService</w:t>
      </w:r>
      <w:r>
        <w:rPr>
          <w:rStyle w:val="OperatorTok"/>
        </w:rPr>
        <w:t>+</w:t>
      </w:r>
      <w:r>
        <w:rPr>
          <w:rStyle w:val="NormalTok"/>
        </w:rPr>
        <w:t>InternetService</w:t>
      </w:r>
      <w:r>
        <w:rPr>
          <w:rStyle w:val="OperatorTok"/>
        </w:rPr>
        <w:t>+</w:t>
      </w:r>
      <w:r>
        <w:rPr>
          <w:rStyle w:val="NormalTok"/>
        </w:rPr>
        <w:t>OnlineBackup</w:t>
      </w:r>
      <w:r>
        <w:rPr>
          <w:rStyle w:val="OperatorTok"/>
        </w:rPr>
        <w:t>+</w:t>
      </w:r>
      <w:r>
        <w:rPr>
          <w:rStyle w:val="NormalTok"/>
        </w:rPr>
        <w:t>OnlineSecurity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>DeviceProtection</w:t>
      </w:r>
      <w:r>
        <w:rPr>
          <w:rStyle w:val="OperatorTok"/>
        </w:rPr>
        <w:t>+</w:t>
      </w:r>
      <w:r>
        <w:rPr>
          <w:rStyle w:val="NormalTok"/>
        </w:rPr>
        <w:t>TechSupport</w:t>
      </w:r>
      <w:r>
        <w:rPr>
          <w:rStyle w:val="OperatorTok"/>
        </w:rPr>
        <w:t>+</w:t>
      </w:r>
      <w:r>
        <w:rPr>
          <w:rStyle w:val="NormalTok"/>
        </w:rPr>
        <w:t>Contract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>PaperlessBilling</w:t>
      </w:r>
      <w:r>
        <w:rPr>
          <w:rStyle w:val="OperatorTok"/>
        </w:rPr>
        <w:t>+</w:t>
      </w:r>
      <w:r>
        <w:rPr>
          <w:rStyle w:val="NormalTok"/>
        </w:rPr>
        <w:t xml:space="preserve">PaymentMethod, </w:t>
      </w:r>
      <w:r>
        <w:rPr>
          <w:rStyle w:val="DataTypeTok"/>
        </w:rPr>
        <w:t>data=</w:t>
      </w:r>
      <w:r>
        <w:rPr>
          <w:rStyle w:val="NormalTok"/>
        </w:rPr>
        <w:t>train_churn.df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tablechurn.lda)</w:t>
      </w:r>
    </w:p>
    <w:p w14:paraId="52E457FE" w14:textId="21FED77A" w:rsidR="00432F91" w:rsidRDefault="00432F91">
      <w:pPr>
        <w:pStyle w:val="SourceCode"/>
      </w:pPr>
    </w:p>
    <w:p w14:paraId="3EABD71F" w14:textId="489D16A5" w:rsidR="00514D6E" w:rsidRDefault="00432F91">
      <w:pPr>
        <w:pStyle w:val="FirstParagraph"/>
      </w:pPr>
      <w:r>
        <w:rPr>
          <w:noProof/>
        </w:rPr>
        <w:drawing>
          <wp:inline distT="0" distB="0" distL="0" distR="0" wp14:anchorId="4D7AA20A" wp14:editId="60105538">
            <wp:extent cx="6105525" cy="2647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725" t="11403" r="30929" b="9350"/>
                    <a:stretch/>
                  </pic:blipFill>
                  <pic:spPr bwMode="auto">
                    <a:xfrm>
                      <a:off x="0" y="0"/>
                      <a:ext cx="6105525" cy="2647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688797" w14:textId="77777777" w:rsidR="00514D6E" w:rsidRDefault="00A24BDB">
      <w:pPr>
        <w:pStyle w:val="SourceCode"/>
      </w:pPr>
      <w:r>
        <w:rPr>
          <w:rStyle w:val="CommentTok"/>
        </w:rPr>
        <w:t xml:space="preserve">##Making predictions on our testing data </w:t>
      </w:r>
      <w:r>
        <w:br/>
      </w:r>
      <w:r>
        <w:br/>
      </w:r>
      <w:r>
        <w:rPr>
          <w:rStyle w:val="NormalTok"/>
        </w:rPr>
        <w:t>tablechurn.lda.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ablechurn.lda, </w:t>
      </w:r>
      <w:r>
        <w:rPr>
          <w:rStyle w:val="DataTypeTok"/>
        </w:rPr>
        <w:t>newdata =</w:t>
      </w:r>
      <w:r>
        <w:rPr>
          <w:rStyle w:val="NormalTok"/>
        </w:rPr>
        <w:t xml:space="preserve"> test_churn.df)</w:t>
      </w:r>
      <w:r>
        <w:br/>
      </w:r>
      <w:r>
        <w:br/>
      </w:r>
      <w:r>
        <w:rPr>
          <w:rStyle w:val="CommentTok"/>
        </w:rPr>
        <w:t>### CONSTRUCTING ROC AUC PLOT:</w:t>
      </w:r>
      <w:r>
        <w:br/>
      </w:r>
      <w:r>
        <w:br/>
      </w:r>
      <w:r>
        <w:rPr>
          <w:rStyle w:val="CommentTok"/>
        </w:rPr>
        <w:t># Get the posteriors as a dataframe.</w:t>
      </w:r>
      <w:r>
        <w:br/>
      </w:r>
      <w:r>
        <w:rPr>
          <w:rStyle w:val="NormalTok"/>
        </w:rPr>
        <w:t>tablechurn.lda.predict.posterior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tablechurn.lda.predict</w:t>
      </w:r>
      <w:r>
        <w:rPr>
          <w:rStyle w:val="OperatorTok"/>
        </w:rPr>
        <w:t>$</w:t>
      </w:r>
      <w:r>
        <w:rPr>
          <w:rStyle w:val="NormalTok"/>
        </w:rPr>
        <w:t>posterior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ablechurn.lda.predict.posteriors)</w:t>
      </w:r>
    </w:p>
    <w:p w14:paraId="0226A911" w14:textId="77777777" w:rsidR="00514D6E" w:rsidRDefault="00A24BDB">
      <w:pPr>
        <w:pStyle w:val="SourceCode"/>
      </w:pPr>
      <w:r>
        <w:rPr>
          <w:rStyle w:val="VerbatimChar"/>
        </w:rPr>
        <w:t>##          No        Yes</w:t>
      </w:r>
      <w:r>
        <w:br/>
      </w:r>
      <w:r>
        <w:rPr>
          <w:rStyle w:val="VerbatimChar"/>
        </w:rPr>
        <w:t>## 1 0.4396353 0.56036470</w:t>
      </w:r>
      <w:r>
        <w:br/>
      </w:r>
      <w:r>
        <w:rPr>
          <w:rStyle w:val="VerbatimChar"/>
        </w:rPr>
        <w:t>## 2 0.8991660 0.10083402</w:t>
      </w:r>
      <w:r>
        <w:br/>
      </w:r>
      <w:r>
        <w:rPr>
          <w:rStyle w:val="VerbatimChar"/>
        </w:rPr>
        <w:t>## 3 0.5377297 0.46227028</w:t>
      </w:r>
      <w:r>
        <w:br/>
      </w:r>
      <w:r>
        <w:rPr>
          <w:rStyle w:val="VerbatimChar"/>
        </w:rPr>
        <w:t>## 4 0.9842675 0.01573248</w:t>
      </w:r>
      <w:r>
        <w:br/>
      </w:r>
      <w:r>
        <w:rPr>
          <w:rStyle w:val="VerbatimChar"/>
        </w:rPr>
        <w:t>## 5 0.5976701 0.40232988</w:t>
      </w:r>
      <w:r>
        <w:br/>
      </w:r>
      <w:r>
        <w:rPr>
          <w:rStyle w:val="VerbatimChar"/>
        </w:rPr>
        <w:t>## 6 0.9713542 0.02864578</w:t>
      </w:r>
    </w:p>
    <w:p w14:paraId="2030924C" w14:textId="77777777" w:rsidR="00514D6E" w:rsidRDefault="00A24BDB">
      <w:pPr>
        <w:pStyle w:val="SourceCode"/>
      </w:pPr>
      <w:r>
        <w:rPr>
          <w:rStyle w:val="CommentTok"/>
        </w:rPr>
        <w:lastRenderedPageBreak/>
        <w:t># Evaluating the model</w:t>
      </w:r>
      <w:r>
        <w:br/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tablechurn.lda.predict.posteriors[,</w:t>
      </w:r>
      <w:r>
        <w:rPr>
          <w:rStyle w:val="DecValTok"/>
        </w:rPr>
        <w:t>2</w:t>
      </w:r>
      <w:r>
        <w:rPr>
          <w:rStyle w:val="NormalTok"/>
        </w:rPr>
        <w:t>], test_churn.df</w:t>
      </w:r>
      <w:r>
        <w:rPr>
          <w:rStyle w:val="OperatorTok"/>
        </w:rPr>
        <w:t>$</w:t>
      </w:r>
      <w:r>
        <w:rPr>
          <w:rStyle w:val="NormalTok"/>
        </w:rPr>
        <w:t>Churn)</w:t>
      </w:r>
      <w:r>
        <w:br/>
      </w:r>
      <w:r>
        <w:rPr>
          <w:rStyle w:val="NormalTok"/>
        </w:rPr>
        <w:t>roc.perf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DataTypeTok"/>
        </w:rPr>
        <w:t>x.measure =</w:t>
      </w:r>
      <w:r>
        <w:rPr>
          <w:rStyle w:val="NormalTok"/>
        </w:rPr>
        <w:t xml:space="preserve">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.train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.train &lt;-</w:t>
      </w:r>
      <w:r>
        <w:rPr>
          <w:rStyle w:val="StringTok"/>
        </w:rPr>
        <w:t xml:space="preserve"> </w:t>
      </w:r>
      <w:r>
        <w:rPr>
          <w:rStyle w:val="NormalTok"/>
        </w:rPr>
        <w:t>auc.train</w:t>
      </w:r>
      <w:r>
        <w:rPr>
          <w:rStyle w:val="OperatorTok"/>
        </w:rPr>
        <w:t>@</w:t>
      </w:r>
      <w:r>
        <w:rPr>
          <w:rStyle w:val="NormalTok"/>
        </w:rPr>
        <w:t>y.values</w:t>
      </w:r>
      <w:r>
        <w:br/>
      </w:r>
      <w:r>
        <w:br/>
      </w:r>
      <w:r>
        <w:rPr>
          <w:rStyle w:val="CommentTok"/>
        </w:rPr>
        <w:t>#Plotting the graph for better visualization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roc.perf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.25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.65</w:t>
      </w:r>
      <w:r>
        <w:rPr>
          <w:rStyle w:val="NormalTok"/>
        </w:rPr>
        <w:t xml:space="preserve"> 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UC =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auc.train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14:paraId="02692C08" w14:textId="4C40A56D" w:rsidR="00514D6E" w:rsidRDefault="00432F91">
      <w:pPr>
        <w:pStyle w:val="FirstParagraph"/>
      </w:pPr>
      <w:r>
        <w:rPr>
          <w:noProof/>
        </w:rPr>
        <w:drawing>
          <wp:inline distT="0" distB="0" distL="0" distR="0" wp14:anchorId="454019A2" wp14:editId="4A8ADCAD">
            <wp:extent cx="4648200" cy="2914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349" t="11297" r="4607" b="4390"/>
                    <a:stretch/>
                  </pic:blipFill>
                  <pic:spPr bwMode="auto">
                    <a:xfrm>
                      <a:off x="0" y="0"/>
                      <a:ext cx="4648473" cy="29148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17127F" w14:textId="77777777" w:rsidR="00432F91" w:rsidRPr="00432F91" w:rsidRDefault="00432F91" w:rsidP="00432F91">
      <w:pPr>
        <w:pStyle w:val="BodyText"/>
      </w:pPr>
    </w:p>
    <w:p w14:paraId="17CADECA" w14:textId="0D855855" w:rsidR="00514D6E" w:rsidRDefault="00A24BDB">
      <w:pPr>
        <w:pStyle w:val="SourceCode"/>
      </w:pPr>
      <w:r>
        <w:rPr>
          <w:rStyle w:val="CommentTok"/>
        </w:rPr>
        <w:t>##From the above results we see that we get AUC value as 8</w:t>
      </w:r>
      <w:r w:rsidR="007C49EB">
        <w:rPr>
          <w:rStyle w:val="CommentTok"/>
        </w:rPr>
        <w:t>3.5</w:t>
      </w:r>
      <w:r>
        <w:rPr>
          <w:rStyle w:val="CommentTok"/>
        </w:rPr>
        <w:t>% using LDA which implies this model is good</w:t>
      </w:r>
      <w:r>
        <w:br/>
      </w:r>
      <w:r>
        <w:rPr>
          <w:rStyle w:val="CommentTok"/>
        </w:rPr>
        <w:t>##fit and the predictors used in this model can influence our dependent variable Churn.</w:t>
      </w:r>
    </w:p>
    <w:sectPr w:rsidR="00514D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053D1A" w14:textId="77777777" w:rsidR="00AF6316" w:rsidRDefault="00AF6316">
      <w:pPr>
        <w:spacing w:after="0"/>
      </w:pPr>
      <w:r>
        <w:separator/>
      </w:r>
    </w:p>
  </w:endnote>
  <w:endnote w:type="continuationSeparator" w:id="0">
    <w:p w14:paraId="21D82841" w14:textId="77777777" w:rsidR="00AF6316" w:rsidRDefault="00AF63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E6846F" w14:textId="77777777" w:rsidR="00AF6316" w:rsidRDefault="00AF6316">
      <w:r>
        <w:separator/>
      </w:r>
    </w:p>
  </w:footnote>
  <w:footnote w:type="continuationSeparator" w:id="0">
    <w:p w14:paraId="5178B3EE" w14:textId="77777777" w:rsidR="00AF6316" w:rsidRDefault="00AF63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D368C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0F070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32F91"/>
    <w:rsid w:val="004E29B3"/>
    <w:rsid w:val="00514D6E"/>
    <w:rsid w:val="00590D07"/>
    <w:rsid w:val="00784D58"/>
    <w:rsid w:val="007C49EB"/>
    <w:rsid w:val="008A5986"/>
    <w:rsid w:val="008D6863"/>
    <w:rsid w:val="00A24BDB"/>
    <w:rsid w:val="00AF631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35529"/>
  <w15:docId w15:val="{7B864D8F-BB51-4195-9226-21D635AF5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8A598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A598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2</Pages>
  <Words>2575</Words>
  <Characters>14679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urnLDA.R</vt:lpstr>
    </vt:vector>
  </TitlesOfParts>
  <Company/>
  <LinksUpToDate>false</LinksUpToDate>
  <CharactersWithSpaces>17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urnLDA.R</dc:title>
  <dc:creator>SHIVANSHI</dc:creator>
  <cp:keywords/>
  <cp:lastModifiedBy>Sanket Gohel</cp:lastModifiedBy>
  <cp:revision>3</cp:revision>
  <cp:lastPrinted>2019-11-22T03:31:00Z</cp:lastPrinted>
  <dcterms:created xsi:type="dcterms:W3CDTF">2019-11-22T03:51:00Z</dcterms:created>
  <dcterms:modified xsi:type="dcterms:W3CDTF">2019-11-22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21</vt:lpwstr>
  </property>
</Properties>
</file>